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5935" w:rsidRDefault="00865935" w:rsidP="00865935">
      <w:pPr>
        <w:jc w:val="center"/>
        <w:rPr>
          <w:rFonts w:ascii="Times New Roman" w:hAnsi="Times New Roman" w:cs="Times New Roman"/>
          <w:b/>
        </w:rPr>
      </w:pPr>
      <w:bookmarkStart w:id="0" w:name="_Hlk72263693"/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r w:rsidR="00EF2A78"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865935" w:rsidRPr="00F40036" w:rsidRDefault="00EF2A78" w:rsidP="0086593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9E72B1" w:rsidRDefault="009E72B1" w:rsidP="00865935">
      <w:pPr>
        <w:jc w:val="center"/>
        <w:rPr>
          <w:rFonts w:ascii="Times New Roman" w:hAnsi="Times New Roman" w:cs="Times New Roman"/>
          <w:b/>
          <w:color w:val="FF0000"/>
        </w:rPr>
      </w:pPr>
    </w:p>
    <w:p w:rsidR="00865935" w:rsidRPr="00C2336B" w:rsidRDefault="00865935" w:rsidP="00865935">
      <w:pPr>
        <w:jc w:val="center"/>
        <w:rPr>
          <w:rFonts w:ascii="Times New Roman" w:hAnsi="Times New Roman" w:cs="Times New Roman"/>
          <w:b/>
          <w:color w:val="FF0000"/>
        </w:rPr>
      </w:pPr>
      <w:r w:rsidRPr="00C2336B">
        <w:rPr>
          <w:rFonts w:ascii="Times New Roman" w:hAnsi="Times New Roman" w:cs="Times New Roman"/>
          <w:b/>
          <w:color w:val="FF0000"/>
        </w:rPr>
        <w:t xml:space="preserve">17 </w:t>
      </w:r>
      <w:r w:rsidR="00EF2A78">
        <w:rPr>
          <w:rFonts w:ascii="Times New Roman" w:hAnsi="Times New Roman" w:cs="Times New Roman"/>
          <w:b/>
          <w:color w:val="FF0000"/>
        </w:rPr>
        <w:t>Haziran</w:t>
      </w:r>
      <w:r w:rsidRPr="00C2336B">
        <w:rPr>
          <w:rFonts w:ascii="Times New Roman" w:hAnsi="Times New Roman" w:cs="Times New Roman"/>
          <w:b/>
          <w:color w:val="FF0000"/>
        </w:rPr>
        <w:t xml:space="preserve"> 2021</w:t>
      </w:r>
    </w:p>
    <w:p w:rsidR="00865935" w:rsidRDefault="00865935" w:rsidP="00865935">
      <w:pPr>
        <w:jc w:val="center"/>
        <w:rPr>
          <w:rFonts w:ascii="Times New Roman" w:hAnsi="Times New Roman" w:cs="Times New Roman"/>
          <w:b/>
        </w:rPr>
      </w:pPr>
    </w:p>
    <w:p w:rsidR="00865935" w:rsidRDefault="00EF2A78" w:rsidP="00865935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z Jurisi</w:t>
      </w:r>
    </w:p>
    <w:p w:rsidR="00865935" w:rsidRPr="00C51164" w:rsidRDefault="00EF2A78" w:rsidP="008659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ışman</w:t>
      </w:r>
      <w:r w:rsidR="00865935" w:rsidRPr="00C51164">
        <w:rPr>
          <w:rFonts w:ascii="Times New Roman" w:hAnsi="Times New Roman" w:cs="Times New Roman"/>
        </w:rPr>
        <w:tab/>
        <w:t xml:space="preserve">: </w:t>
      </w:r>
      <w:r w:rsidR="00865935"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oç. Dr. Belkıs Atasever Arslan</w:t>
      </w:r>
    </w:p>
    <w:p w:rsidR="001577B9" w:rsidRPr="00C51164" w:rsidRDefault="00EF2A78" w:rsidP="009E72B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="00865935" w:rsidRPr="00C51164">
        <w:rPr>
          <w:rFonts w:ascii="Times New Roman" w:hAnsi="Times New Roman" w:cs="Times New Roman"/>
        </w:rPr>
        <w:tab/>
        <w:t>:</w:t>
      </w:r>
      <w:r w:rsidR="00865935" w:rsidRPr="00C51164">
        <w:rPr>
          <w:rFonts w:ascii="Times New Roman" w:hAnsi="Times New Roman" w:cs="Times New Roman"/>
        </w:rPr>
        <w:tab/>
      </w:r>
      <w:r w:rsidRPr="00EF2A78">
        <w:rPr>
          <w:rFonts w:ascii="Times New Roman" w:hAnsi="Times New Roman" w:cs="Times New Roman"/>
        </w:rPr>
        <w:t>Dr. Öğr. Üyesi Zihni Onur Çalışkaner</w:t>
      </w:r>
    </w:p>
    <w:p w:rsidR="001577B9" w:rsidRDefault="00EF2A78" w:rsidP="001577B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="001577B9" w:rsidRPr="00C51164">
        <w:rPr>
          <w:rFonts w:ascii="Times New Roman" w:hAnsi="Times New Roman" w:cs="Times New Roman"/>
        </w:rPr>
        <w:tab/>
        <w:t>:</w:t>
      </w:r>
      <w:r w:rsidR="001577B9" w:rsidRPr="00C51164">
        <w:rPr>
          <w:rFonts w:ascii="Times New Roman" w:hAnsi="Times New Roman" w:cs="Times New Roman"/>
        </w:rPr>
        <w:tab/>
      </w:r>
      <w:r w:rsidRPr="00EF2A78">
        <w:rPr>
          <w:rFonts w:ascii="Times New Roman" w:hAnsi="Times New Roman" w:cs="Times New Roman"/>
        </w:rPr>
        <w:t xml:space="preserve">Dr. Öğr. Üyesi Tuğba Kaman </w:t>
      </w:r>
      <w:r w:rsidR="001577B9" w:rsidRPr="009806A1">
        <w:rPr>
          <w:rFonts w:ascii="Times New Roman" w:hAnsi="Times New Roman" w:cs="Times New Roman"/>
        </w:rPr>
        <w:t xml:space="preserve"> 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753"/>
        <w:gridCol w:w="2012"/>
      </w:tblGrid>
      <w:tr w:rsidR="001577B9" w:rsidRPr="00C51164" w:rsidTr="00EF2A78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1577B9" w:rsidRDefault="00EF2A78" w:rsidP="001577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753" w:type="dxa"/>
            <w:tcBorders>
              <w:bottom w:val="single" w:sz="4" w:space="0" w:color="auto"/>
            </w:tcBorders>
            <w:vAlign w:val="center"/>
          </w:tcPr>
          <w:p w:rsidR="001577B9" w:rsidRPr="00C51164" w:rsidRDefault="00EF2A78" w:rsidP="001577B9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012" w:type="dxa"/>
            <w:tcBorders>
              <w:bottom w:val="none" w:sz="0" w:space="0" w:color="auto"/>
            </w:tcBorders>
            <w:vAlign w:val="center"/>
          </w:tcPr>
          <w:p w:rsidR="001577B9" w:rsidRPr="00C51164" w:rsidRDefault="002C392B" w:rsidP="001577B9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</w:t>
            </w: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13:10</w:t>
            </w:r>
          </w:p>
        </w:tc>
        <w:tc>
          <w:tcPr>
            <w:tcW w:w="2753" w:type="dxa"/>
            <w:tcBorders>
              <w:top w:val="single" w:sz="4" w:space="0" w:color="auto"/>
            </w:tcBorders>
            <w:vAlign w:val="bottom"/>
          </w:tcPr>
          <w:p w:rsidR="00EF2A78" w:rsidRPr="00E753F5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A** Z**K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10-13:20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:rsidR="00EF2A78" w:rsidRPr="00E753F5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A** B** Ş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20-13:30</w:t>
            </w:r>
          </w:p>
        </w:tc>
        <w:tc>
          <w:tcPr>
            <w:tcW w:w="2753" w:type="dxa"/>
            <w:vAlign w:val="bottom"/>
          </w:tcPr>
          <w:p w:rsidR="00EF2A78" w:rsidRPr="00E753F5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A** A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30-13:40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:rsidR="00EF2A78" w:rsidRPr="0030402F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** B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00-14:10</w:t>
            </w:r>
          </w:p>
        </w:tc>
        <w:tc>
          <w:tcPr>
            <w:tcW w:w="2753" w:type="dxa"/>
            <w:vAlign w:val="bottom"/>
          </w:tcPr>
          <w:p w:rsidR="00EF2A78" w:rsidRPr="0030402F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** O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10-14:20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:rsidR="00EF2A78" w:rsidRPr="0030402F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** B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20-14:30</w:t>
            </w:r>
          </w:p>
        </w:tc>
        <w:tc>
          <w:tcPr>
            <w:tcW w:w="2753" w:type="dxa"/>
            <w:vAlign w:val="bottom"/>
          </w:tcPr>
          <w:p w:rsidR="00EF2A78" w:rsidRPr="0030402F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** A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30-14:40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:rsidR="00EF2A78" w:rsidRPr="0030402F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D**İ** G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00-15:10</w:t>
            </w:r>
          </w:p>
        </w:tc>
        <w:tc>
          <w:tcPr>
            <w:tcW w:w="2753" w:type="dxa"/>
            <w:vAlign w:val="bottom"/>
          </w:tcPr>
          <w:p w:rsidR="00EF2A78" w:rsidRPr="0030402F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E** İ** O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10-15:2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F** M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20-15:3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G** S** G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30-15:4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G** Y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00-16:1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İ** A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10-16:2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İ** O**</w:t>
            </w:r>
          </w:p>
        </w:tc>
        <w:tc>
          <w:tcPr>
            <w:tcW w:w="2012" w:type="dxa"/>
            <w:vAlign w:val="center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blPrEx>
          <w:jc w:val="left"/>
        </w:tblPrEx>
        <w:trPr>
          <w:cnfStyle w:val="000000100000"/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20-16:30</w:t>
            </w:r>
          </w:p>
        </w:tc>
        <w:tc>
          <w:tcPr>
            <w:tcW w:w="2753" w:type="dxa"/>
            <w:vAlign w:val="bottom"/>
          </w:tcPr>
          <w:p w:rsidR="00EF2A78" w:rsidRPr="0030402F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M** B**</w:t>
            </w:r>
          </w:p>
        </w:tc>
        <w:tc>
          <w:tcPr>
            <w:tcW w:w="2012" w:type="dxa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Pr="00D960FF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30-16:40</w:t>
            </w:r>
          </w:p>
        </w:tc>
        <w:tc>
          <w:tcPr>
            <w:tcW w:w="2753" w:type="dxa"/>
            <w:vAlign w:val="bottom"/>
          </w:tcPr>
          <w:p w:rsidR="00EF2A78" w:rsidRPr="0030402F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M** C** E**</w:t>
            </w:r>
          </w:p>
        </w:tc>
        <w:tc>
          <w:tcPr>
            <w:tcW w:w="2012" w:type="dxa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9E72B1">
        <w:tblPrEx>
          <w:jc w:val="left"/>
        </w:tblPrEx>
        <w:trPr>
          <w:cnfStyle w:val="000000100000"/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7:00-17:1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R** Y** A**</w:t>
            </w:r>
          </w:p>
        </w:tc>
        <w:tc>
          <w:tcPr>
            <w:tcW w:w="2012" w:type="dxa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EF2A78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7:10-17:2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S** R** Ş**</w:t>
            </w:r>
          </w:p>
        </w:tc>
        <w:tc>
          <w:tcPr>
            <w:tcW w:w="2012" w:type="dxa"/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EF2A78">
        <w:tblPrEx>
          <w:jc w:val="left"/>
        </w:tblPrEx>
        <w:trPr>
          <w:cnfStyle w:val="000000100000"/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7:20-17:30</w:t>
            </w:r>
          </w:p>
        </w:tc>
        <w:tc>
          <w:tcPr>
            <w:tcW w:w="2753" w:type="dxa"/>
            <w:vAlign w:val="bottom"/>
          </w:tcPr>
          <w:p w:rsidR="00EF2A78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T** K**</w:t>
            </w:r>
          </w:p>
        </w:tc>
        <w:tc>
          <w:tcPr>
            <w:tcW w:w="2012" w:type="dxa"/>
          </w:tcPr>
          <w:p w:rsidR="00EF2A78" w:rsidRPr="00C51164" w:rsidRDefault="00EF2A78" w:rsidP="00EF2A78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EF2A78" w:rsidRPr="00C51164" w:rsidTr="00EF2A78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bottom"/>
          </w:tcPr>
          <w:p w:rsidR="00EF2A78" w:rsidRDefault="00EF2A78" w:rsidP="00EF2A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7:30-17:40</w:t>
            </w:r>
          </w:p>
        </w:tc>
        <w:tc>
          <w:tcPr>
            <w:tcW w:w="2753" w:type="dxa"/>
            <w:tcBorders>
              <w:bottom w:val="single" w:sz="4" w:space="0" w:color="auto"/>
            </w:tcBorders>
            <w:vAlign w:val="bottom"/>
          </w:tcPr>
          <w:p w:rsidR="00EF2A78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Y**Ç**</w:t>
            </w:r>
          </w:p>
        </w:tc>
        <w:tc>
          <w:tcPr>
            <w:tcW w:w="2012" w:type="dxa"/>
            <w:tcBorders>
              <w:bottom w:val="single" w:sz="4" w:space="0" w:color="auto"/>
            </w:tcBorders>
          </w:tcPr>
          <w:p w:rsidR="00EF2A78" w:rsidRPr="00C51164" w:rsidRDefault="00EF2A78" w:rsidP="00EF2A78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</w:tbl>
    <w:p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5935" w:rsidRDefault="00865935" w:rsidP="0086593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bookmarkEnd w:id="0"/>
    <w:p w:rsidR="008D3A18" w:rsidRDefault="008D3A18" w:rsidP="008D3A18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8D3A18" w:rsidRPr="00F40036" w:rsidRDefault="008D3A18" w:rsidP="008D3A1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975D5B" w:rsidRPr="00F40036" w:rsidRDefault="00975D5B" w:rsidP="00975D5B">
      <w:pPr>
        <w:jc w:val="center"/>
        <w:rPr>
          <w:rFonts w:ascii="Times New Roman" w:hAnsi="Times New Roman" w:cs="Times New Roman"/>
          <w:b/>
        </w:rPr>
      </w:pPr>
    </w:p>
    <w:p w:rsidR="00975D5B" w:rsidRPr="00865935" w:rsidRDefault="005563B9" w:rsidP="00975D5B">
      <w:pPr>
        <w:jc w:val="center"/>
        <w:rPr>
          <w:rFonts w:ascii="Times New Roman" w:hAnsi="Times New Roman" w:cs="Times New Roman"/>
          <w:b/>
          <w:color w:val="FF0000"/>
        </w:rPr>
      </w:pPr>
      <w:r w:rsidRPr="00865935">
        <w:rPr>
          <w:rFonts w:ascii="Times New Roman" w:hAnsi="Times New Roman" w:cs="Times New Roman"/>
          <w:b/>
          <w:color w:val="FF0000"/>
        </w:rPr>
        <w:t>1</w:t>
      </w:r>
      <w:r w:rsidR="008D3A18">
        <w:rPr>
          <w:rFonts w:ascii="Times New Roman" w:hAnsi="Times New Roman" w:cs="Times New Roman"/>
          <w:b/>
          <w:color w:val="FF0000"/>
        </w:rPr>
        <w:t>6</w:t>
      </w:r>
      <w:r w:rsidR="00975D5B" w:rsidRPr="00865935">
        <w:rPr>
          <w:rFonts w:ascii="Times New Roman" w:hAnsi="Times New Roman" w:cs="Times New Roman"/>
          <w:b/>
          <w:color w:val="FF0000"/>
        </w:rPr>
        <w:t xml:space="preserve"> </w:t>
      </w:r>
      <w:r w:rsidR="008D3A18">
        <w:rPr>
          <w:rFonts w:ascii="Times New Roman" w:hAnsi="Times New Roman" w:cs="Times New Roman"/>
          <w:b/>
          <w:color w:val="FF0000"/>
        </w:rPr>
        <w:t>Haziran</w:t>
      </w:r>
      <w:r w:rsidR="00975D5B" w:rsidRPr="00865935">
        <w:rPr>
          <w:rFonts w:ascii="Times New Roman" w:hAnsi="Times New Roman" w:cs="Times New Roman"/>
          <w:b/>
          <w:color w:val="FF0000"/>
        </w:rPr>
        <w:t xml:space="preserve"> </w:t>
      </w:r>
      <w:r w:rsidRPr="00865935">
        <w:rPr>
          <w:rFonts w:ascii="Times New Roman" w:hAnsi="Times New Roman" w:cs="Times New Roman"/>
          <w:b/>
          <w:color w:val="FF0000"/>
        </w:rPr>
        <w:t>2021</w:t>
      </w:r>
    </w:p>
    <w:p w:rsidR="008F6207" w:rsidRDefault="008F6207" w:rsidP="00975D5B">
      <w:pPr>
        <w:jc w:val="center"/>
        <w:rPr>
          <w:rFonts w:ascii="Times New Roman" w:hAnsi="Times New Roman" w:cs="Times New Roman"/>
          <w:b/>
          <w:u w:val="single"/>
        </w:rPr>
      </w:pPr>
    </w:p>
    <w:p w:rsidR="008D3A18" w:rsidRDefault="008D3A18" w:rsidP="009E72B1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z Jurisi</w:t>
      </w:r>
    </w:p>
    <w:p w:rsidR="008D3A18" w:rsidRPr="00C51164" w:rsidRDefault="008D3A18" w:rsidP="009E72B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ışman</w:t>
      </w:r>
      <w:r w:rsidRPr="00C51164">
        <w:rPr>
          <w:rFonts w:ascii="Times New Roman" w:hAnsi="Times New Roman" w:cs="Times New Roman"/>
        </w:rPr>
        <w:tab/>
        <w:t xml:space="preserve">: </w:t>
      </w:r>
      <w:r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oç. Dr. Emel Serdaroğlu  Kaşıkçı</w:t>
      </w:r>
    </w:p>
    <w:p w:rsidR="008D3A18" w:rsidRPr="00C51164" w:rsidRDefault="008D3A18" w:rsidP="009E72B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 w:rsidRPr="008D3A18">
        <w:rPr>
          <w:rFonts w:ascii="Times New Roman" w:hAnsi="Times New Roman" w:cs="Times New Roman"/>
        </w:rPr>
        <w:t>Dr. Öğr. Üyesi Ahmet Can Timuçin</w:t>
      </w:r>
    </w:p>
    <w:p w:rsidR="008D3A18" w:rsidRDefault="008D3A18" w:rsidP="008D3A1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 w:rsidRPr="008D3A18">
        <w:rPr>
          <w:rFonts w:ascii="Times New Roman" w:hAnsi="Times New Roman" w:cs="Times New Roman"/>
        </w:rPr>
        <w:t>Dr. Öğr. Üyesi Vildan Enisoğlu Atalay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2C392B" w:rsidRPr="00C51164" w:rsidTr="002C392B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2C392B" w:rsidRPr="00C51164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</w:t>
            </w:r>
          </w:p>
        </w:tc>
      </w:tr>
      <w:tr w:rsidR="002C392B" w:rsidRPr="00C51164" w:rsidTr="002C392B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center"/>
          </w:tcPr>
          <w:p w:rsidR="002C392B" w:rsidRPr="00E753F5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A** B** C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130B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C392B" w:rsidRPr="00E753F5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B** N** Ş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130B9C" w:rsidP="00130B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0</w:t>
            </w:r>
          </w:p>
        </w:tc>
        <w:tc>
          <w:tcPr>
            <w:tcW w:w="2611" w:type="dxa"/>
            <w:vAlign w:val="center"/>
          </w:tcPr>
          <w:p w:rsidR="002C392B" w:rsidRPr="00E753F5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B** Al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**S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vAlign w:val="center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E** G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E**Y** Y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vAlign w:val="center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E** E** K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G** K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vAlign w:val="center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M**Y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0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vAlign w:val="center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M** E** T**</w:t>
            </w:r>
          </w:p>
        </w:tc>
        <w:tc>
          <w:tcPr>
            <w:tcW w:w="2154" w:type="dxa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blPrEx>
          <w:jc w:val="left"/>
        </w:tblPrEx>
        <w:trPr>
          <w:cnfStyle w:val="000000100000"/>
          <w:trHeight w:val="298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130B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</w:t>
            </w:r>
            <w:r w:rsidR="00130B9C">
              <w:rPr>
                <w:rFonts w:ascii="Calibri" w:hAnsi="Calibri" w:cs="Calibri"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611" w:type="dxa"/>
            <w:vAlign w:val="center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Y** N**</w:t>
            </w:r>
          </w:p>
        </w:tc>
        <w:tc>
          <w:tcPr>
            <w:tcW w:w="2154" w:type="dxa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2C392B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130B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</w:t>
            </w:r>
            <w:r w:rsidR="00130B9C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2611" w:type="dxa"/>
            <w:vAlign w:val="center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M**Y** </w:t>
            </w:r>
          </w:p>
        </w:tc>
        <w:tc>
          <w:tcPr>
            <w:tcW w:w="2154" w:type="dxa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Deneysel</w:t>
            </w:r>
          </w:p>
        </w:tc>
      </w:tr>
      <w:tr w:rsidR="002C392B" w:rsidRPr="00C51164" w:rsidTr="002C392B">
        <w:tblPrEx>
          <w:jc w:val="left"/>
        </w:tblPrEx>
        <w:trPr>
          <w:cnfStyle w:val="000000100000"/>
          <w:trHeight w:val="397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bottom"/>
          </w:tcPr>
          <w:p w:rsidR="002C392B" w:rsidRPr="00D960FF" w:rsidRDefault="002C392B" w:rsidP="00130B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-17:</w:t>
            </w:r>
            <w:r w:rsidR="00130B9C">
              <w:rPr>
                <w:rFonts w:ascii="Calibri" w:hAnsi="Calibri" w:cs="Calibri"/>
                <w:color w:val="000000"/>
              </w:rPr>
              <w:t>00</w:t>
            </w:r>
            <w:r w:rsidR="007117F6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bottom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** B** P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Deneysel</w:t>
            </w:r>
          </w:p>
        </w:tc>
      </w:tr>
    </w:tbl>
    <w:p w:rsidR="0041537A" w:rsidRDefault="00904C16" w:rsidP="0041537A">
      <w:pPr>
        <w:tabs>
          <w:tab w:val="left" w:pos="3824"/>
        </w:tabs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2C392B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2C392B" w:rsidRPr="00F40036" w:rsidRDefault="002C392B" w:rsidP="002C392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2C392B" w:rsidRPr="00F40036" w:rsidRDefault="002C392B" w:rsidP="002C392B">
      <w:pPr>
        <w:jc w:val="center"/>
        <w:rPr>
          <w:rFonts w:ascii="Times New Roman" w:hAnsi="Times New Roman" w:cs="Times New Roman"/>
          <w:b/>
        </w:rPr>
      </w:pPr>
    </w:p>
    <w:p w:rsidR="002C392B" w:rsidRPr="00865935" w:rsidRDefault="002C392B" w:rsidP="002C392B">
      <w:pPr>
        <w:jc w:val="center"/>
        <w:rPr>
          <w:rFonts w:ascii="Times New Roman" w:hAnsi="Times New Roman" w:cs="Times New Roman"/>
          <w:b/>
          <w:color w:val="FF0000"/>
        </w:rPr>
      </w:pPr>
      <w:r w:rsidRPr="00865935">
        <w:rPr>
          <w:rFonts w:ascii="Times New Roman" w:hAnsi="Times New Roman" w:cs="Times New Roman"/>
          <w:b/>
          <w:color w:val="FF0000"/>
        </w:rPr>
        <w:t>1</w:t>
      </w:r>
      <w:r>
        <w:rPr>
          <w:rFonts w:ascii="Times New Roman" w:hAnsi="Times New Roman" w:cs="Times New Roman"/>
          <w:b/>
          <w:color w:val="FF0000"/>
        </w:rPr>
        <w:t>5</w:t>
      </w:r>
      <w:r w:rsidRPr="00865935">
        <w:rPr>
          <w:rFonts w:ascii="Times New Roman" w:hAnsi="Times New Roman" w:cs="Times New Roman"/>
          <w:b/>
          <w:color w:val="FF0000"/>
        </w:rPr>
        <w:t xml:space="preserve"> </w:t>
      </w:r>
      <w:r>
        <w:rPr>
          <w:rFonts w:ascii="Times New Roman" w:hAnsi="Times New Roman" w:cs="Times New Roman"/>
          <w:b/>
          <w:color w:val="FF0000"/>
        </w:rPr>
        <w:t>Haziran</w:t>
      </w:r>
      <w:r w:rsidRPr="00865935">
        <w:rPr>
          <w:rFonts w:ascii="Times New Roman" w:hAnsi="Times New Roman" w:cs="Times New Roman"/>
          <w:b/>
          <w:color w:val="FF0000"/>
        </w:rPr>
        <w:t xml:space="preserve"> 2021</w:t>
      </w:r>
    </w:p>
    <w:p w:rsidR="002C392B" w:rsidRDefault="002C392B" w:rsidP="008A3EF5">
      <w:pPr>
        <w:jc w:val="both"/>
        <w:rPr>
          <w:rFonts w:ascii="Times New Roman" w:hAnsi="Times New Roman" w:cs="Times New Roman"/>
          <w:b/>
        </w:rPr>
      </w:pPr>
    </w:p>
    <w:p w:rsidR="002C392B" w:rsidRDefault="002C392B" w:rsidP="009E72B1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z Jurisi</w:t>
      </w:r>
    </w:p>
    <w:p w:rsidR="002C392B" w:rsidRPr="00C51164" w:rsidRDefault="002C392B" w:rsidP="009E72B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ışman</w:t>
      </w:r>
      <w:r w:rsidRPr="00C51164">
        <w:rPr>
          <w:rFonts w:ascii="Times New Roman" w:hAnsi="Times New Roman" w:cs="Times New Roman"/>
        </w:rPr>
        <w:tab/>
        <w:t xml:space="preserve">: </w:t>
      </w:r>
      <w:r w:rsidRPr="00C51164">
        <w:rPr>
          <w:rFonts w:ascii="Times New Roman" w:hAnsi="Times New Roman" w:cs="Times New Roman"/>
        </w:rPr>
        <w:tab/>
      </w:r>
      <w:r w:rsidRPr="008D3A18">
        <w:rPr>
          <w:rFonts w:ascii="Times New Roman" w:hAnsi="Times New Roman" w:cs="Times New Roman"/>
        </w:rPr>
        <w:t>Dr. Öğr. Üyesi Vildan Enisoğlu Atalay</w:t>
      </w:r>
    </w:p>
    <w:p w:rsidR="002C392B" w:rsidRPr="00C51164" w:rsidRDefault="002C392B" w:rsidP="009E72B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 w:rsidRPr="008D3A18">
        <w:rPr>
          <w:rFonts w:ascii="Times New Roman" w:hAnsi="Times New Roman" w:cs="Times New Roman"/>
        </w:rPr>
        <w:t xml:space="preserve">Dr. Öğr. Üyesi </w:t>
      </w:r>
      <w:r>
        <w:rPr>
          <w:rFonts w:ascii="Times New Roman" w:hAnsi="Times New Roman" w:cs="Times New Roman"/>
        </w:rPr>
        <w:t>Cihan Taştan</w:t>
      </w:r>
    </w:p>
    <w:p w:rsidR="002C392B" w:rsidRDefault="002C392B" w:rsidP="002C392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oç. Dr. Emel Serdaroğlu  Kaşıkçı</w:t>
      </w:r>
    </w:p>
    <w:p w:rsidR="002C392B" w:rsidRDefault="002C392B" w:rsidP="002C392B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2C392B" w:rsidRPr="00C51164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2C392B" w:rsidRPr="00C51164" w:rsidRDefault="002C392B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2C392B" w:rsidRPr="00C51164" w:rsidRDefault="002C392B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</w:t>
            </w:r>
          </w:p>
        </w:tc>
      </w:tr>
      <w:tr w:rsidR="002C392B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13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bottom"/>
          </w:tcPr>
          <w:p w:rsidR="002C392B" w:rsidRPr="00E753F5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S** K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10-13:2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2C392B" w:rsidRPr="00E753F5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H** N**C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20-13:30</w:t>
            </w:r>
          </w:p>
        </w:tc>
        <w:tc>
          <w:tcPr>
            <w:tcW w:w="2611" w:type="dxa"/>
            <w:vAlign w:val="bottom"/>
          </w:tcPr>
          <w:p w:rsidR="002C392B" w:rsidRPr="00E753F5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N**  S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30-13:4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S** B**G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00-14:10</w:t>
            </w:r>
          </w:p>
        </w:tc>
        <w:tc>
          <w:tcPr>
            <w:tcW w:w="2611" w:type="dxa"/>
            <w:vAlign w:val="bottom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A** T** B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10-14:2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F** D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20-14:30</w:t>
            </w:r>
          </w:p>
        </w:tc>
        <w:tc>
          <w:tcPr>
            <w:tcW w:w="2611" w:type="dxa"/>
            <w:vAlign w:val="bottom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N**  Y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30-14:4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E** T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00-15:10</w:t>
            </w:r>
          </w:p>
        </w:tc>
        <w:tc>
          <w:tcPr>
            <w:tcW w:w="2611" w:type="dxa"/>
            <w:vAlign w:val="bottom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F** Ç**</w:t>
            </w:r>
          </w:p>
        </w:tc>
        <w:tc>
          <w:tcPr>
            <w:tcW w:w="2154" w:type="dxa"/>
            <w:vAlign w:val="center"/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10-15:20</w:t>
            </w:r>
          </w:p>
        </w:tc>
        <w:tc>
          <w:tcPr>
            <w:tcW w:w="2611" w:type="dxa"/>
            <w:vAlign w:val="bottom"/>
          </w:tcPr>
          <w:p w:rsidR="002C392B" w:rsidRPr="0030402F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S** Y**</w:t>
            </w:r>
          </w:p>
        </w:tc>
        <w:tc>
          <w:tcPr>
            <w:tcW w:w="2154" w:type="dxa"/>
          </w:tcPr>
          <w:p w:rsidR="002C392B" w:rsidRPr="00C51164" w:rsidRDefault="002C392B" w:rsidP="002C392B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C392B" w:rsidRPr="00C51164" w:rsidTr="0089161E">
        <w:tblPrEx>
          <w:jc w:val="left"/>
        </w:tblPrEx>
        <w:trPr>
          <w:cnfStyle w:val="000000100000"/>
          <w:trHeight w:val="298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bottom"/>
          </w:tcPr>
          <w:p w:rsidR="002C392B" w:rsidRPr="00D960FF" w:rsidRDefault="002C392B" w:rsidP="002C39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20-15:30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bottom"/>
          </w:tcPr>
          <w:p w:rsidR="002C392B" w:rsidRPr="0030402F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M**B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</w:tcPr>
          <w:p w:rsidR="002C392B" w:rsidRPr="00C51164" w:rsidRDefault="002C392B" w:rsidP="002C392B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</w:tbl>
    <w:p w:rsidR="00F251BF" w:rsidRDefault="00F251BF" w:rsidP="0041537A">
      <w:pPr>
        <w:jc w:val="both"/>
        <w:rPr>
          <w:rFonts w:ascii="Times New Roman" w:hAnsi="Times New Roman" w:cs="Times New Roman"/>
        </w:rPr>
      </w:pPr>
    </w:p>
    <w:p w:rsidR="00F251BF" w:rsidRDefault="00F251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251BF" w:rsidRDefault="00F251BF" w:rsidP="00F251BF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F251BF" w:rsidRPr="00F40036" w:rsidRDefault="00F251BF" w:rsidP="00F251B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F251BF" w:rsidRPr="00865935" w:rsidRDefault="00F251BF" w:rsidP="00F251BF">
      <w:pPr>
        <w:jc w:val="center"/>
        <w:rPr>
          <w:rFonts w:ascii="Times New Roman" w:hAnsi="Times New Roman" w:cs="Times New Roman"/>
          <w:b/>
          <w:color w:val="FF0000"/>
        </w:rPr>
      </w:pPr>
      <w:r w:rsidRPr="00865935">
        <w:rPr>
          <w:rFonts w:ascii="Times New Roman" w:hAnsi="Times New Roman" w:cs="Times New Roman"/>
          <w:b/>
          <w:color w:val="FF0000"/>
        </w:rPr>
        <w:t>1</w:t>
      </w:r>
      <w:r>
        <w:rPr>
          <w:rFonts w:ascii="Times New Roman" w:hAnsi="Times New Roman" w:cs="Times New Roman"/>
          <w:b/>
          <w:color w:val="FF0000"/>
        </w:rPr>
        <w:t>8</w:t>
      </w:r>
      <w:r w:rsidRPr="00865935">
        <w:rPr>
          <w:rFonts w:ascii="Times New Roman" w:hAnsi="Times New Roman" w:cs="Times New Roman"/>
          <w:b/>
          <w:color w:val="FF0000"/>
        </w:rPr>
        <w:t xml:space="preserve"> </w:t>
      </w:r>
      <w:r>
        <w:rPr>
          <w:rFonts w:ascii="Times New Roman" w:hAnsi="Times New Roman" w:cs="Times New Roman"/>
          <w:b/>
          <w:color w:val="FF0000"/>
        </w:rPr>
        <w:t>Haziran</w:t>
      </w:r>
      <w:r w:rsidRPr="00865935">
        <w:rPr>
          <w:rFonts w:ascii="Times New Roman" w:hAnsi="Times New Roman" w:cs="Times New Roman"/>
          <w:b/>
          <w:color w:val="FF0000"/>
        </w:rPr>
        <w:t xml:space="preserve"> 2021</w:t>
      </w:r>
    </w:p>
    <w:p w:rsidR="00F251BF" w:rsidRDefault="00F251BF" w:rsidP="00F251BF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z Jurisi</w:t>
      </w:r>
    </w:p>
    <w:p w:rsidR="00F251BF" w:rsidRPr="00C51164" w:rsidRDefault="00F251BF" w:rsidP="00F251B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ışman</w:t>
      </w:r>
      <w:r w:rsidRPr="00C51164">
        <w:rPr>
          <w:rFonts w:ascii="Times New Roman" w:hAnsi="Times New Roman" w:cs="Times New Roman"/>
        </w:rPr>
        <w:tab/>
        <w:t xml:space="preserve">: </w:t>
      </w:r>
      <w:r w:rsidRPr="00C51164">
        <w:rPr>
          <w:rFonts w:ascii="Times New Roman" w:hAnsi="Times New Roman" w:cs="Times New Roman"/>
        </w:rPr>
        <w:tab/>
      </w:r>
      <w:r w:rsidRPr="008D3A18">
        <w:rPr>
          <w:rFonts w:ascii="Times New Roman" w:hAnsi="Times New Roman" w:cs="Times New Roman"/>
        </w:rPr>
        <w:t xml:space="preserve">Dr. Öğr. Üyesi </w:t>
      </w:r>
      <w:r>
        <w:rPr>
          <w:rFonts w:ascii="Times New Roman" w:hAnsi="Times New Roman" w:cs="Times New Roman"/>
        </w:rPr>
        <w:t>Ahmet Can Timuçin</w:t>
      </w:r>
    </w:p>
    <w:p w:rsidR="00F251BF" w:rsidRPr="00C51164" w:rsidRDefault="00F251BF" w:rsidP="00F251B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oç.Dr. Pınar Öz</w:t>
      </w:r>
    </w:p>
    <w:p w:rsidR="00F251BF" w:rsidRDefault="00F251BF" w:rsidP="00F251B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oç. Dr. Emel Serdaroğlu  Kaşıkçı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F251BF" w:rsidRPr="00C51164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F251BF" w:rsidRPr="00C51164" w:rsidRDefault="00F251BF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F251BF" w:rsidRPr="00C51164" w:rsidRDefault="00F251BF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</w:t>
            </w:r>
          </w:p>
        </w:tc>
      </w:tr>
      <w:tr w:rsidR="00F251BF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00-13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bottom"/>
          </w:tcPr>
          <w:p w:rsidR="00F251BF" w:rsidRPr="00E753F5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P** I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10-13:2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F251BF" w:rsidRPr="00E753F5" w:rsidRDefault="00F251BF" w:rsidP="00DF6062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H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D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20-13:30</w:t>
            </w:r>
          </w:p>
        </w:tc>
        <w:tc>
          <w:tcPr>
            <w:tcW w:w="2611" w:type="dxa"/>
            <w:vAlign w:val="bottom"/>
          </w:tcPr>
          <w:p w:rsidR="00F251BF" w:rsidRPr="00E753F5" w:rsidRDefault="00F251BF" w:rsidP="00DF6062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A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N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Ç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3:30-13:4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F251BF" w:rsidRPr="0030402F" w:rsidRDefault="00F251BF" w:rsidP="00DF6062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Ö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A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00-14:10</w:t>
            </w:r>
          </w:p>
        </w:tc>
        <w:tc>
          <w:tcPr>
            <w:tcW w:w="2611" w:type="dxa"/>
            <w:vAlign w:val="bottom"/>
          </w:tcPr>
          <w:p w:rsidR="00F251BF" w:rsidRPr="0030402F" w:rsidRDefault="00F251BF" w:rsidP="00DF6062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G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G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10-14:2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F251BF" w:rsidRPr="0030402F" w:rsidRDefault="00F251BF" w:rsidP="00DF6062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B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A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20-14:30</w:t>
            </w:r>
          </w:p>
        </w:tc>
        <w:tc>
          <w:tcPr>
            <w:tcW w:w="2611" w:type="dxa"/>
            <w:vAlign w:val="bottom"/>
          </w:tcPr>
          <w:p w:rsidR="00F251BF" w:rsidRPr="0030402F" w:rsidRDefault="00F251BF" w:rsidP="00DF6062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A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B** A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4:30-14:40</w:t>
            </w:r>
          </w:p>
        </w:tc>
        <w:tc>
          <w:tcPr>
            <w:tcW w:w="2611" w:type="dxa"/>
            <w:shd w:val="clear" w:color="auto" w:fill="FFFFFF" w:themeFill="background1"/>
            <w:vAlign w:val="bottom"/>
          </w:tcPr>
          <w:p w:rsidR="00F251BF" w:rsidRPr="0030402F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M** K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00-15:10</w:t>
            </w:r>
          </w:p>
        </w:tc>
        <w:tc>
          <w:tcPr>
            <w:tcW w:w="2611" w:type="dxa"/>
            <w:vAlign w:val="bottom"/>
          </w:tcPr>
          <w:p w:rsidR="00F251BF" w:rsidRPr="0030402F" w:rsidRDefault="00F251BF" w:rsidP="00DF6062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F</w:t>
            </w:r>
            <w:r w:rsidR="00DF6062">
              <w:rPr>
                <w:rFonts w:ascii="Calibri" w:hAnsi="Calibri" w:cs="Calibri"/>
                <w:color w:val="000000"/>
              </w:rPr>
              <w:t>**</w:t>
            </w:r>
            <w:r>
              <w:rPr>
                <w:rFonts w:ascii="Calibri" w:hAnsi="Calibri" w:cs="Calibri"/>
                <w:color w:val="000000"/>
              </w:rPr>
              <w:t xml:space="preserve"> S** T**</w:t>
            </w:r>
          </w:p>
        </w:tc>
        <w:tc>
          <w:tcPr>
            <w:tcW w:w="2154" w:type="dxa"/>
            <w:vAlign w:val="center"/>
          </w:tcPr>
          <w:p w:rsidR="00F251BF" w:rsidRPr="00C51164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blPrEx>
          <w:jc w:val="left"/>
        </w:tblPrEx>
        <w:trPr>
          <w:trHeight w:val="397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10-15:20</w:t>
            </w:r>
          </w:p>
        </w:tc>
        <w:tc>
          <w:tcPr>
            <w:tcW w:w="2611" w:type="dxa"/>
            <w:vAlign w:val="bottom"/>
          </w:tcPr>
          <w:p w:rsidR="00F251BF" w:rsidRPr="0030402F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B** N** K**</w:t>
            </w:r>
          </w:p>
        </w:tc>
        <w:tc>
          <w:tcPr>
            <w:tcW w:w="2154" w:type="dxa"/>
          </w:tcPr>
          <w:p w:rsidR="00F251BF" w:rsidRPr="00C51164" w:rsidRDefault="00F251BF" w:rsidP="00F251BF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F251BF" w:rsidRPr="00C51164" w:rsidTr="0089161E">
        <w:tblPrEx>
          <w:jc w:val="left"/>
        </w:tblPrEx>
        <w:trPr>
          <w:cnfStyle w:val="000000100000"/>
          <w:trHeight w:val="298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F251BF" w:rsidRPr="00D960FF" w:rsidRDefault="00F251BF" w:rsidP="00F251B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20-15:30</w:t>
            </w:r>
          </w:p>
        </w:tc>
        <w:tc>
          <w:tcPr>
            <w:tcW w:w="2611" w:type="dxa"/>
            <w:vAlign w:val="bottom"/>
          </w:tcPr>
          <w:p w:rsidR="00F251BF" w:rsidRPr="0030402F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N** B** K**</w:t>
            </w:r>
          </w:p>
        </w:tc>
        <w:tc>
          <w:tcPr>
            <w:tcW w:w="2154" w:type="dxa"/>
          </w:tcPr>
          <w:p w:rsidR="00F251BF" w:rsidRPr="00C51164" w:rsidRDefault="00F251BF" w:rsidP="00F251BF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</w:tbl>
    <w:p w:rsidR="00F251BF" w:rsidRDefault="00F251BF" w:rsidP="00F251BF">
      <w:pPr>
        <w:jc w:val="both"/>
        <w:rPr>
          <w:rFonts w:ascii="Times New Roman" w:hAnsi="Times New Roman" w:cs="Times New Roman"/>
        </w:rPr>
      </w:pPr>
    </w:p>
    <w:p w:rsidR="00921FC6" w:rsidRDefault="00921FC6" w:rsidP="00921FC6">
      <w:pPr>
        <w:jc w:val="both"/>
        <w:rPr>
          <w:rFonts w:ascii="Times New Roman" w:hAnsi="Times New Roman" w:cs="Times New Roman"/>
          <w:b/>
        </w:rPr>
      </w:pPr>
    </w:p>
    <w:p w:rsidR="00921FC6" w:rsidRDefault="00921FC6" w:rsidP="00921FC6">
      <w:pPr>
        <w:jc w:val="both"/>
        <w:rPr>
          <w:rFonts w:ascii="Times New Roman" w:hAnsi="Times New Roman" w:cs="Times New Roman"/>
          <w:b/>
        </w:rPr>
      </w:pPr>
      <w:bookmarkStart w:id="1" w:name="_GoBack"/>
      <w:bookmarkEnd w:id="1"/>
      <w:r>
        <w:rPr>
          <w:rFonts w:ascii="Times New Roman" w:hAnsi="Times New Roman" w:cs="Times New Roman"/>
          <w:b/>
        </w:rPr>
        <w:t>Tez Jurisi</w:t>
      </w:r>
    </w:p>
    <w:p w:rsidR="00921FC6" w:rsidRPr="00C51164" w:rsidRDefault="00921FC6" w:rsidP="00921FC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ışman</w:t>
      </w:r>
      <w:r w:rsidRPr="00C51164">
        <w:rPr>
          <w:rFonts w:ascii="Times New Roman" w:hAnsi="Times New Roman" w:cs="Times New Roman"/>
        </w:rPr>
        <w:tab/>
        <w:t xml:space="preserve">: </w:t>
      </w:r>
      <w:r w:rsidRPr="00C51164">
        <w:rPr>
          <w:rFonts w:ascii="Times New Roman" w:hAnsi="Times New Roman" w:cs="Times New Roman"/>
        </w:rPr>
        <w:tab/>
      </w:r>
      <w:r w:rsidRPr="008D3A18">
        <w:rPr>
          <w:rFonts w:ascii="Times New Roman" w:hAnsi="Times New Roman" w:cs="Times New Roman"/>
        </w:rPr>
        <w:t xml:space="preserve">Dr. Öğr. Üyesi </w:t>
      </w:r>
      <w:r>
        <w:rPr>
          <w:rFonts w:ascii="Times New Roman" w:hAnsi="Times New Roman" w:cs="Times New Roman"/>
        </w:rPr>
        <w:t>Ahmet Can Timuçin</w:t>
      </w:r>
    </w:p>
    <w:p w:rsidR="00921FC6" w:rsidRPr="00C51164" w:rsidRDefault="00921FC6" w:rsidP="00921FC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oç.Dr. Pınar Öz</w:t>
      </w:r>
    </w:p>
    <w:p w:rsidR="00921FC6" w:rsidRDefault="00921FC6" w:rsidP="00921FC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r. Öğr. Üyesi Cihan Taştan</w:t>
      </w:r>
    </w:p>
    <w:p w:rsidR="00921FC6" w:rsidRDefault="00921FC6" w:rsidP="00921FC6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tblLook w:val="04A0"/>
      </w:tblPr>
      <w:tblGrid>
        <w:gridCol w:w="1812"/>
        <w:gridCol w:w="2611"/>
        <w:gridCol w:w="2154"/>
      </w:tblGrid>
      <w:tr w:rsidR="00921FC6" w:rsidRPr="00C51164" w:rsidTr="00921FC6">
        <w:trPr>
          <w:cnfStyle w:val="100000000000"/>
          <w:trHeight w:val="397"/>
        </w:trPr>
        <w:tc>
          <w:tcPr>
            <w:cnfStyle w:val="001000000100"/>
            <w:tcW w:w="1812" w:type="dxa"/>
          </w:tcPr>
          <w:p w:rsidR="00921FC6" w:rsidRPr="00C51164" w:rsidRDefault="00921FC6" w:rsidP="00ED00E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</w:tcPr>
          <w:p w:rsidR="00921FC6" w:rsidRPr="00C51164" w:rsidRDefault="00921FC6" w:rsidP="00ED00ED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</w:tcPr>
          <w:p w:rsidR="00921FC6" w:rsidRPr="00C51164" w:rsidRDefault="00921FC6" w:rsidP="00ED00ED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</w:t>
            </w:r>
          </w:p>
        </w:tc>
      </w:tr>
      <w:tr w:rsidR="00921FC6" w:rsidRPr="00C51164" w:rsidTr="00D240FA">
        <w:trPr>
          <w:cnfStyle w:val="000000100000"/>
          <w:trHeight w:val="397"/>
        </w:trPr>
        <w:tc>
          <w:tcPr>
            <w:cnfStyle w:val="001000000000"/>
            <w:tcW w:w="1812" w:type="dxa"/>
            <w:vAlign w:val="bottom"/>
          </w:tcPr>
          <w:p w:rsidR="00921FC6" w:rsidRDefault="00921FC6" w:rsidP="00921FC6">
            <w:pPr>
              <w:jc w:val="center"/>
              <w:rPr>
                <w:rFonts w:ascii="Calibri" w:hAnsi="Calibri" w:cs="Calibri"/>
                <w:color w:val="000000"/>
              </w:rPr>
            </w:pPr>
          </w:p>
          <w:p w:rsidR="00921FC6" w:rsidRPr="00D960FF" w:rsidRDefault="00921FC6" w:rsidP="00921F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5:30-15:40</w:t>
            </w:r>
          </w:p>
        </w:tc>
        <w:tc>
          <w:tcPr>
            <w:tcW w:w="2611" w:type="dxa"/>
            <w:vAlign w:val="bottom"/>
          </w:tcPr>
          <w:p w:rsidR="00921FC6" w:rsidRPr="00E753F5" w:rsidRDefault="00921FC6" w:rsidP="00921FC6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E** E**</w:t>
            </w:r>
          </w:p>
        </w:tc>
        <w:tc>
          <w:tcPr>
            <w:tcW w:w="2154" w:type="dxa"/>
          </w:tcPr>
          <w:p w:rsidR="00921FC6" w:rsidRPr="00C51164" w:rsidRDefault="00921FC6" w:rsidP="00921FC6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921FC6" w:rsidRPr="00C51164" w:rsidTr="00D240FA">
        <w:trPr>
          <w:trHeight w:val="397"/>
        </w:trPr>
        <w:tc>
          <w:tcPr>
            <w:cnfStyle w:val="001000000000"/>
            <w:tcW w:w="1812" w:type="dxa"/>
            <w:vAlign w:val="bottom"/>
          </w:tcPr>
          <w:p w:rsidR="00921FC6" w:rsidRPr="00D960FF" w:rsidRDefault="00921FC6" w:rsidP="00921F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00-16:10</w:t>
            </w:r>
          </w:p>
        </w:tc>
        <w:tc>
          <w:tcPr>
            <w:tcW w:w="2611" w:type="dxa"/>
            <w:vAlign w:val="bottom"/>
          </w:tcPr>
          <w:p w:rsidR="00921FC6" w:rsidRPr="00E753F5" w:rsidRDefault="00921FC6" w:rsidP="00921FC6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N** R**A**</w:t>
            </w:r>
          </w:p>
        </w:tc>
        <w:tc>
          <w:tcPr>
            <w:tcW w:w="2154" w:type="dxa"/>
          </w:tcPr>
          <w:p w:rsidR="00921FC6" w:rsidRPr="00C51164" w:rsidRDefault="00921FC6" w:rsidP="00921FC6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921FC6" w:rsidRPr="00C51164" w:rsidTr="00D240FA">
        <w:trPr>
          <w:cnfStyle w:val="000000100000"/>
          <w:trHeight w:val="397"/>
        </w:trPr>
        <w:tc>
          <w:tcPr>
            <w:cnfStyle w:val="001000000000"/>
            <w:tcW w:w="1812" w:type="dxa"/>
            <w:vAlign w:val="bottom"/>
          </w:tcPr>
          <w:p w:rsidR="00921FC6" w:rsidRPr="00D960FF" w:rsidRDefault="00921FC6" w:rsidP="00921F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10-16:20</w:t>
            </w:r>
          </w:p>
        </w:tc>
        <w:tc>
          <w:tcPr>
            <w:tcW w:w="2611" w:type="dxa"/>
            <w:vAlign w:val="bottom"/>
          </w:tcPr>
          <w:p w:rsidR="00921FC6" w:rsidRPr="00E753F5" w:rsidRDefault="00921FC6" w:rsidP="00921FC6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 xml:space="preserve"> B** B**</w:t>
            </w:r>
          </w:p>
        </w:tc>
        <w:tc>
          <w:tcPr>
            <w:tcW w:w="2154" w:type="dxa"/>
          </w:tcPr>
          <w:p w:rsidR="00921FC6" w:rsidRPr="00C51164" w:rsidRDefault="00921FC6" w:rsidP="00921FC6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921FC6" w:rsidRPr="00C51164" w:rsidTr="00D240FA">
        <w:trPr>
          <w:trHeight w:val="397"/>
        </w:trPr>
        <w:tc>
          <w:tcPr>
            <w:cnfStyle w:val="001000000000"/>
            <w:tcW w:w="1812" w:type="dxa"/>
            <w:vAlign w:val="bottom"/>
          </w:tcPr>
          <w:p w:rsidR="00921FC6" w:rsidRPr="00D960FF" w:rsidRDefault="00921FC6" w:rsidP="00921F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20-16:30</w:t>
            </w:r>
          </w:p>
        </w:tc>
        <w:tc>
          <w:tcPr>
            <w:tcW w:w="2611" w:type="dxa"/>
            <w:vAlign w:val="bottom"/>
          </w:tcPr>
          <w:p w:rsidR="00921FC6" w:rsidRPr="0030402F" w:rsidRDefault="00921FC6" w:rsidP="00921FC6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 T** Ş**</w:t>
            </w:r>
          </w:p>
        </w:tc>
        <w:tc>
          <w:tcPr>
            <w:tcW w:w="2154" w:type="dxa"/>
          </w:tcPr>
          <w:p w:rsidR="00921FC6" w:rsidRPr="00C51164" w:rsidRDefault="00921FC6" w:rsidP="00921FC6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921FC6" w:rsidRPr="00C51164" w:rsidTr="00D240FA">
        <w:trPr>
          <w:cnfStyle w:val="000000100000"/>
          <w:trHeight w:val="397"/>
        </w:trPr>
        <w:tc>
          <w:tcPr>
            <w:cnfStyle w:val="001000000000"/>
            <w:tcW w:w="1812" w:type="dxa"/>
            <w:vAlign w:val="bottom"/>
          </w:tcPr>
          <w:p w:rsidR="00921FC6" w:rsidRPr="00D960FF" w:rsidRDefault="00921FC6" w:rsidP="00921F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6:30-16:40</w:t>
            </w:r>
          </w:p>
        </w:tc>
        <w:tc>
          <w:tcPr>
            <w:tcW w:w="2611" w:type="dxa"/>
            <w:vAlign w:val="bottom"/>
          </w:tcPr>
          <w:p w:rsidR="00921FC6" w:rsidRPr="0030402F" w:rsidRDefault="00921FC6" w:rsidP="00921FC6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R** K** P**</w:t>
            </w:r>
          </w:p>
        </w:tc>
        <w:tc>
          <w:tcPr>
            <w:tcW w:w="2154" w:type="dxa"/>
          </w:tcPr>
          <w:p w:rsidR="00921FC6" w:rsidRPr="00C51164" w:rsidRDefault="00921FC6" w:rsidP="00921FC6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</w:tbl>
    <w:p w:rsidR="00264BBC" w:rsidRDefault="00264BBC">
      <w:pPr>
        <w:rPr>
          <w:rFonts w:ascii="Times New Roman" w:hAnsi="Times New Roman" w:cs="Times New Roman"/>
        </w:rPr>
      </w:pPr>
    </w:p>
    <w:p w:rsidR="00264BBC" w:rsidRDefault="00264BBC" w:rsidP="00264BBC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264BBC" w:rsidRPr="00F40036" w:rsidRDefault="00264BBC" w:rsidP="00264BBC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264BBC" w:rsidRPr="00F40036" w:rsidRDefault="00264BBC" w:rsidP="00264BBC">
      <w:pPr>
        <w:jc w:val="center"/>
        <w:rPr>
          <w:rFonts w:ascii="Times New Roman" w:hAnsi="Times New Roman" w:cs="Times New Roman"/>
          <w:b/>
        </w:rPr>
      </w:pPr>
    </w:p>
    <w:p w:rsidR="00264BBC" w:rsidRPr="00865935" w:rsidRDefault="00791B53" w:rsidP="00264BBC">
      <w:pPr>
        <w:jc w:val="center"/>
        <w:rPr>
          <w:rFonts w:ascii="Times New Roman" w:hAnsi="Times New Roman" w:cs="Times New Roman"/>
          <w:b/>
          <w:color w:val="FF0000"/>
        </w:rPr>
      </w:pPr>
      <w:r w:rsidRPr="00791B53">
        <w:rPr>
          <w:rFonts w:ascii="Times New Roman" w:hAnsi="Times New Roman" w:cs="Times New Roman"/>
          <w:b/>
          <w:color w:val="FF0000"/>
        </w:rPr>
        <w:t>17 Haziran</w:t>
      </w:r>
      <w:r w:rsidR="00264BBC" w:rsidRPr="00791B53">
        <w:rPr>
          <w:rFonts w:ascii="Times New Roman" w:hAnsi="Times New Roman" w:cs="Times New Roman"/>
          <w:b/>
          <w:color w:val="FF0000"/>
        </w:rPr>
        <w:t xml:space="preserve"> 2021</w:t>
      </w:r>
    </w:p>
    <w:p w:rsidR="00264BBC" w:rsidRDefault="00264BBC" w:rsidP="00264BBC">
      <w:pPr>
        <w:jc w:val="both"/>
        <w:rPr>
          <w:rFonts w:ascii="Times New Roman" w:hAnsi="Times New Roman" w:cs="Times New Roman"/>
          <w:b/>
        </w:rPr>
      </w:pPr>
    </w:p>
    <w:p w:rsidR="00264BBC" w:rsidRDefault="00264BBC" w:rsidP="00264BBC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ez Jurisi</w:t>
      </w:r>
    </w:p>
    <w:p w:rsidR="00264BBC" w:rsidRPr="00C51164" w:rsidRDefault="00264BBC" w:rsidP="00264BB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ışman</w:t>
      </w:r>
      <w:r w:rsidRPr="00C51164">
        <w:rPr>
          <w:rFonts w:ascii="Times New Roman" w:hAnsi="Times New Roman" w:cs="Times New Roman"/>
        </w:rPr>
        <w:tab/>
        <w:t xml:space="preserve">: </w:t>
      </w:r>
      <w:r w:rsidRPr="00C51164">
        <w:rPr>
          <w:rFonts w:ascii="Times New Roman" w:hAnsi="Times New Roman" w:cs="Times New Roman"/>
        </w:rPr>
        <w:tab/>
      </w:r>
      <w:r w:rsidR="000C7D41">
        <w:rPr>
          <w:rFonts w:ascii="Times New Roman" w:hAnsi="Times New Roman" w:cs="Times New Roman"/>
        </w:rPr>
        <w:t>Dr. Ögr. Ü</w:t>
      </w:r>
      <w:r w:rsidRPr="00264BBC">
        <w:rPr>
          <w:rFonts w:ascii="Times New Roman" w:hAnsi="Times New Roman" w:cs="Times New Roman"/>
        </w:rPr>
        <w:t>yesi Cihan Tastan</w:t>
      </w:r>
    </w:p>
    <w:p w:rsidR="00264BBC" w:rsidRPr="00C51164" w:rsidRDefault="00264BBC" w:rsidP="00264BB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 w:rsidRPr="00264BBC">
        <w:rPr>
          <w:rFonts w:ascii="Times New Roman" w:hAnsi="Times New Roman" w:cs="Times New Roman"/>
        </w:rPr>
        <w:t>Prof. Dr. Sevim Işık</w:t>
      </w:r>
    </w:p>
    <w:p w:rsidR="00264BBC" w:rsidRDefault="00264BBC" w:rsidP="00264BB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z Jurisi</w:t>
      </w:r>
      <w:r w:rsidRPr="00C51164">
        <w:rPr>
          <w:rFonts w:ascii="Times New Roman" w:hAnsi="Times New Roman" w:cs="Times New Roman"/>
        </w:rPr>
        <w:tab/>
        <w:t>:</w:t>
      </w:r>
      <w:r w:rsidRPr="00C51164">
        <w:rPr>
          <w:rFonts w:ascii="Times New Roman" w:hAnsi="Times New Roman" w:cs="Times New Roman"/>
        </w:rPr>
        <w:tab/>
      </w:r>
      <w:r w:rsidRPr="00264BBC">
        <w:rPr>
          <w:rFonts w:ascii="Times New Roman" w:hAnsi="Times New Roman" w:cs="Times New Roman"/>
        </w:rPr>
        <w:t>Dr. Öğr. Üyesi Vildan Enisoğlu Atalay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264BBC" w:rsidRPr="00C51164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264BBC" w:rsidRPr="00C51164" w:rsidRDefault="00264BBC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264BBC" w:rsidRPr="00C51164" w:rsidRDefault="00264BBC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z</w:t>
            </w:r>
          </w:p>
        </w:tc>
      </w:tr>
      <w:tr w:rsidR="00264BBC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264B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00-13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center"/>
          </w:tcPr>
          <w:p w:rsidR="00264BBC" w:rsidRPr="00E753F5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**E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264B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10-13:2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64BBC" w:rsidRPr="00E753F5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O**K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264B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20-13:30</w:t>
            </w:r>
          </w:p>
        </w:tc>
        <w:tc>
          <w:tcPr>
            <w:tcW w:w="2611" w:type="dxa"/>
            <w:vAlign w:val="center"/>
          </w:tcPr>
          <w:p w:rsidR="00264BBC" w:rsidRPr="00E753F5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** Ç**Y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791B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30-13:4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64BBC" w:rsidRPr="0030402F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Ş**D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791B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40-13:50</w:t>
            </w:r>
          </w:p>
        </w:tc>
        <w:tc>
          <w:tcPr>
            <w:tcW w:w="2611" w:type="dxa"/>
            <w:vAlign w:val="center"/>
          </w:tcPr>
          <w:p w:rsidR="00264BBC" w:rsidRPr="0030402F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E**A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791B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:50-14:0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264BBC" w:rsidRPr="0030402F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M**G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bottom"/>
          </w:tcPr>
          <w:p w:rsidR="00264BBC" w:rsidRPr="00D960FF" w:rsidRDefault="00791B53" w:rsidP="00791B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-14:10</w:t>
            </w:r>
          </w:p>
        </w:tc>
        <w:tc>
          <w:tcPr>
            <w:tcW w:w="2611" w:type="dxa"/>
            <w:vAlign w:val="center"/>
          </w:tcPr>
          <w:p w:rsidR="00264BBC" w:rsidRPr="0030402F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H**A**</w:t>
            </w:r>
          </w:p>
        </w:tc>
        <w:tc>
          <w:tcPr>
            <w:tcW w:w="2154" w:type="dxa"/>
            <w:vAlign w:val="center"/>
          </w:tcPr>
          <w:p w:rsidR="00264BBC" w:rsidRPr="00C51164" w:rsidRDefault="00264BBC" w:rsidP="00264BBC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264BBC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bottom"/>
          </w:tcPr>
          <w:p w:rsidR="00264BBC" w:rsidRPr="00D960FF" w:rsidRDefault="00791B53" w:rsidP="00791B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10-14:20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4BBC" w:rsidRPr="0030402F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U** T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  <w:vAlign w:val="center"/>
          </w:tcPr>
          <w:p w:rsidR="00264BBC" w:rsidRPr="00C51164" w:rsidRDefault="00264BBC" w:rsidP="00264BBC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</w:tbl>
    <w:p w:rsidR="00264BBC" w:rsidRDefault="00264BBC" w:rsidP="00264BBC">
      <w:pPr>
        <w:jc w:val="both"/>
        <w:rPr>
          <w:rFonts w:ascii="Times New Roman" w:hAnsi="Times New Roman" w:cs="Times New Roman"/>
        </w:rPr>
      </w:pPr>
    </w:p>
    <w:p w:rsidR="00976849" w:rsidRDefault="0097684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</w:rPr>
        <w:br w:type="page"/>
      </w:r>
    </w:p>
    <w:p w:rsidR="00976849" w:rsidRDefault="00976849" w:rsidP="00976849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976849" w:rsidRPr="00F40036" w:rsidRDefault="00976849" w:rsidP="00976849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976849" w:rsidRPr="00F40036" w:rsidRDefault="00976849" w:rsidP="00976849">
      <w:pPr>
        <w:jc w:val="center"/>
        <w:rPr>
          <w:rFonts w:ascii="Times New Roman" w:hAnsi="Times New Roman" w:cs="Times New Roman"/>
          <w:b/>
        </w:rPr>
      </w:pPr>
    </w:p>
    <w:p w:rsidR="00976849" w:rsidRPr="00865935" w:rsidRDefault="00976849" w:rsidP="00976849">
      <w:pPr>
        <w:jc w:val="center"/>
        <w:rPr>
          <w:rFonts w:ascii="Times New Roman" w:hAnsi="Times New Roman" w:cs="Times New Roman"/>
          <w:b/>
          <w:color w:val="FF0000"/>
        </w:rPr>
      </w:pPr>
      <w:r w:rsidRPr="00976849">
        <w:rPr>
          <w:rFonts w:ascii="Times New Roman" w:hAnsi="Times New Roman" w:cs="Times New Roman"/>
          <w:b/>
          <w:color w:val="FF0000"/>
        </w:rPr>
        <w:t>17 Haziran 2021</w:t>
      </w:r>
    </w:p>
    <w:p w:rsidR="00976849" w:rsidRPr="00976849" w:rsidRDefault="00976849" w:rsidP="00976849">
      <w:pPr>
        <w:jc w:val="both"/>
        <w:rPr>
          <w:rFonts w:ascii="Times New Roman" w:hAnsi="Times New Roman" w:cs="Times New Roman"/>
        </w:rPr>
      </w:pPr>
      <w:r w:rsidRPr="00976849">
        <w:rPr>
          <w:rFonts w:ascii="Times New Roman" w:hAnsi="Times New Roman" w:cs="Times New Roman"/>
        </w:rPr>
        <w:t>Danışman</w:t>
      </w:r>
      <w:r w:rsidRPr="00976849">
        <w:rPr>
          <w:rFonts w:ascii="Times New Roman" w:hAnsi="Times New Roman" w:cs="Times New Roman"/>
        </w:rPr>
        <w:tab/>
        <w:t xml:space="preserve">: </w:t>
      </w:r>
      <w:r w:rsidRPr="00976849">
        <w:rPr>
          <w:rFonts w:ascii="Times New Roman" w:hAnsi="Times New Roman" w:cs="Times New Roman"/>
        </w:rPr>
        <w:tab/>
        <w:t>Prof. Dr. Korkut Ulucan</w:t>
      </w:r>
    </w:p>
    <w:p w:rsidR="00976849" w:rsidRPr="00976849" w:rsidRDefault="00976849" w:rsidP="00976849">
      <w:pPr>
        <w:jc w:val="both"/>
        <w:rPr>
          <w:rFonts w:ascii="Times New Roman" w:hAnsi="Times New Roman" w:cs="Times New Roman"/>
        </w:rPr>
      </w:pPr>
      <w:r w:rsidRPr="00976849">
        <w:rPr>
          <w:rFonts w:ascii="Times New Roman" w:hAnsi="Times New Roman" w:cs="Times New Roman"/>
        </w:rPr>
        <w:t>Tez Jurisi</w:t>
      </w:r>
      <w:r w:rsidRPr="00976849">
        <w:rPr>
          <w:rFonts w:ascii="Times New Roman" w:hAnsi="Times New Roman" w:cs="Times New Roman"/>
        </w:rPr>
        <w:tab/>
        <w:t>:</w:t>
      </w:r>
      <w:r w:rsidRPr="00976849">
        <w:rPr>
          <w:rFonts w:ascii="Times New Roman" w:hAnsi="Times New Roman" w:cs="Times New Roman"/>
        </w:rPr>
        <w:tab/>
        <w:t>Dr. Ögr. Uyesi Cihan Tastan</w:t>
      </w:r>
    </w:p>
    <w:p w:rsidR="00976849" w:rsidRPr="00976849" w:rsidRDefault="00976849" w:rsidP="00976849">
      <w:pPr>
        <w:jc w:val="both"/>
        <w:rPr>
          <w:rFonts w:ascii="Times New Roman" w:hAnsi="Times New Roman" w:cs="Times New Roman"/>
        </w:rPr>
      </w:pPr>
      <w:r w:rsidRPr="00976849">
        <w:rPr>
          <w:rFonts w:ascii="Times New Roman" w:hAnsi="Times New Roman" w:cs="Times New Roman"/>
        </w:rPr>
        <w:t>Tez Jurisi</w:t>
      </w:r>
      <w:r w:rsidRPr="00976849">
        <w:rPr>
          <w:rFonts w:ascii="Times New Roman" w:hAnsi="Times New Roman" w:cs="Times New Roman"/>
        </w:rPr>
        <w:tab/>
        <w:t>:</w:t>
      </w:r>
      <w:r w:rsidRPr="00976849">
        <w:rPr>
          <w:rFonts w:ascii="Times New Roman" w:hAnsi="Times New Roman" w:cs="Times New Roman"/>
        </w:rPr>
        <w:tab/>
        <w:t>Dr. Öğr. Üyesi Zihni Onur Çalışkaner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976849" w:rsidRPr="00976849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976849" w:rsidRPr="00976849" w:rsidRDefault="00976849" w:rsidP="009E72B1">
            <w:pPr>
              <w:jc w:val="center"/>
              <w:rPr>
                <w:rFonts w:ascii="Times New Roman" w:hAnsi="Times New Roman" w:cs="Times New Roman"/>
              </w:rPr>
            </w:pPr>
            <w:r w:rsidRPr="00976849"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976849" w:rsidRPr="00976849" w:rsidRDefault="00976849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976849"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976849" w:rsidRPr="00976849" w:rsidRDefault="00976849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976849">
              <w:rPr>
                <w:rFonts w:ascii="Times New Roman" w:hAnsi="Times New Roman" w:cs="Times New Roman"/>
              </w:rPr>
              <w:t>Tez</w:t>
            </w:r>
          </w:p>
        </w:tc>
      </w:tr>
      <w:tr w:rsidR="00976849" w:rsidRPr="00976849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0:00-10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H** S**T**</w:t>
            </w:r>
          </w:p>
        </w:tc>
        <w:tc>
          <w:tcPr>
            <w:tcW w:w="2154" w:type="dxa"/>
            <w:vAlign w:val="center"/>
          </w:tcPr>
          <w:p w:rsidR="00976849" w:rsidRPr="00976849" w:rsidRDefault="00976849" w:rsidP="00976849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976849" w:rsidRPr="00976849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0:10-10:20</w:t>
            </w:r>
          </w:p>
        </w:tc>
        <w:tc>
          <w:tcPr>
            <w:tcW w:w="2611" w:type="dxa"/>
            <w:shd w:val="clear" w:color="auto" w:fill="FFFFFF" w:themeFill="background1"/>
            <w:vAlign w:val="center"/>
          </w:tcPr>
          <w:p w:rsidR="00976849" w:rsidRPr="00976849" w:rsidRDefault="00976849" w:rsidP="00976849">
            <w:pPr>
              <w:jc w:val="center"/>
              <w:cnfStyle w:val="0000000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S**  M**</w:t>
            </w:r>
          </w:p>
        </w:tc>
        <w:tc>
          <w:tcPr>
            <w:tcW w:w="2154" w:type="dxa"/>
            <w:vAlign w:val="center"/>
          </w:tcPr>
          <w:p w:rsidR="00976849" w:rsidRPr="00976849" w:rsidRDefault="00976849" w:rsidP="00976849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  <w:tr w:rsidR="00976849" w:rsidRPr="00C51164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0:20-10:30</w:t>
            </w:r>
          </w:p>
        </w:tc>
        <w:tc>
          <w:tcPr>
            <w:tcW w:w="2611" w:type="dxa"/>
            <w:vAlign w:val="center"/>
          </w:tcPr>
          <w:p w:rsidR="00976849" w:rsidRPr="00E753F5" w:rsidRDefault="00976849" w:rsidP="00976849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** G**K**</w:t>
            </w:r>
          </w:p>
        </w:tc>
        <w:tc>
          <w:tcPr>
            <w:tcW w:w="2154" w:type="dxa"/>
            <w:vAlign w:val="center"/>
          </w:tcPr>
          <w:p w:rsidR="00976849" w:rsidRPr="00C51164" w:rsidRDefault="00976849" w:rsidP="00976849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976849" w:rsidRPr="00C51164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</w:rPr>
              <w:t>10:30-10:40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cnfStyle w:val="00000000000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** G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  <w:vAlign w:val="center"/>
          </w:tcPr>
          <w:p w:rsidR="00976849" w:rsidRPr="00C51164" w:rsidRDefault="00976849" w:rsidP="00976849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</w:tbl>
    <w:p w:rsidR="00976849" w:rsidRDefault="00976849" w:rsidP="00976849">
      <w:pPr>
        <w:jc w:val="both"/>
        <w:rPr>
          <w:rFonts w:ascii="Times New Roman" w:hAnsi="Times New Roman" w:cs="Times New Roman"/>
        </w:rPr>
      </w:pPr>
    </w:p>
    <w:p w:rsidR="00976849" w:rsidRDefault="009768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76849" w:rsidRDefault="00976849" w:rsidP="00976849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976849" w:rsidRPr="00F40036" w:rsidRDefault="00976849" w:rsidP="00976849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976849" w:rsidRPr="00F40036" w:rsidRDefault="00976849" w:rsidP="00976849">
      <w:pPr>
        <w:jc w:val="center"/>
        <w:rPr>
          <w:rFonts w:ascii="Times New Roman" w:hAnsi="Times New Roman" w:cs="Times New Roman"/>
          <w:b/>
        </w:rPr>
      </w:pPr>
    </w:p>
    <w:p w:rsidR="00976849" w:rsidRPr="00C35DD3" w:rsidRDefault="00C35DD3" w:rsidP="00976849">
      <w:pPr>
        <w:jc w:val="center"/>
        <w:rPr>
          <w:rFonts w:ascii="Times New Roman" w:hAnsi="Times New Roman" w:cs="Times New Roman"/>
          <w:b/>
          <w:color w:val="FF0000"/>
        </w:rPr>
      </w:pPr>
      <w:r w:rsidRPr="00C35DD3">
        <w:rPr>
          <w:rFonts w:ascii="Times New Roman" w:hAnsi="Times New Roman" w:cs="Times New Roman"/>
          <w:b/>
          <w:color w:val="FF0000"/>
        </w:rPr>
        <w:t>17 Haziran</w:t>
      </w:r>
      <w:r w:rsidR="00976849" w:rsidRPr="00C35DD3">
        <w:rPr>
          <w:rFonts w:ascii="Times New Roman" w:hAnsi="Times New Roman" w:cs="Times New Roman"/>
          <w:b/>
          <w:color w:val="FF0000"/>
        </w:rPr>
        <w:t xml:space="preserve"> 2021</w:t>
      </w:r>
    </w:p>
    <w:p w:rsidR="00976849" w:rsidRPr="00C35DD3" w:rsidRDefault="00976849" w:rsidP="00976849">
      <w:pPr>
        <w:jc w:val="both"/>
        <w:rPr>
          <w:rFonts w:ascii="Times New Roman" w:hAnsi="Times New Roman" w:cs="Times New Roman"/>
        </w:rPr>
      </w:pPr>
      <w:r w:rsidRPr="00C35DD3">
        <w:rPr>
          <w:rFonts w:ascii="Times New Roman" w:hAnsi="Times New Roman" w:cs="Times New Roman"/>
        </w:rPr>
        <w:t>Danışman</w:t>
      </w:r>
      <w:r w:rsidRPr="00C35DD3">
        <w:rPr>
          <w:rFonts w:ascii="Times New Roman" w:hAnsi="Times New Roman" w:cs="Times New Roman"/>
        </w:rPr>
        <w:tab/>
        <w:t xml:space="preserve">: </w:t>
      </w:r>
      <w:r w:rsidRPr="00C35DD3">
        <w:rPr>
          <w:rFonts w:ascii="Times New Roman" w:hAnsi="Times New Roman" w:cs="Times New Roman"/>
        </w:rPr>
        <w:tab/>
        <w:t>Doç.Dr. Mesut Karahan</w:t>
      </w:r>
    </w:p>
    <w:p w:rsidR="00976849" w:rsidRPr="00C35DD3" w:rsidRDefault="00976849" w:rsidP="00976849">
      <w:pPr>
        <w:jc w:val="both"/>
        <w:rPr>
          <w:rFonts w:ascii="Times New Roman" w:hAnsi="Times New Roman" w:cs="Times New Roman"/>
        </w:rPr>
      </w:pPr>
      <w:r w:rsidRPr="00C35DD3">
        <w:rPr>
          <w:rFonts w:ascii="Times New Roman" w:hAnsi="Times New Roman" w:cs="Times New Roman"/>
        </w:rPr>
        <w:t>Tez Jurisi</w:t>
      </w:r>
      <w:r w:rsidRPr="00C35DD3">
        <w:rPr>
          <w:rFonts w:ascii="Times New Roman" w:hAnsi="Times New Roman" w:cs="Times New Roman"/>
        </w:rPr>
        <w:tab/>
        <w:t>:</w:t>
      </w:r>
      <w:r w:rsidRPr="00C35DD3">
        <w:rPr>
          <w:rFonts w:ascii="Times New Roman" w:hAnsi="Times New Roman" w:cs="Times New Roman"/>
        </w:rPr>
        <w:tab/>
      </w:r>
      <w:r w:rsidR="00C35DD3" w:rsidRPr="00C35DD3">
        <w:rPr>
          <w:rFonts w:ascii="Times New Roman" w:hAnsi="Times New Roman" w:cs="Times New Roman"/>
        </w:rPr>
        <w:t>Dr. Öğr. Üyesi Vildan Enisoğlu Atalay</w:t>
      </w:r>
    </w:p>
    <w:p w:rsidR="00976849" w:rsidRPr="00C35DD3" w:rsidRDefault="00976849" w:rsidP="00976849">
      <w:pPr>
        <w:jc w:val="both"/>
        <w:rPr>
          <w:rFonts w:ascii="Times New Roman" w:hAnsi="Times New Roman" w:cs="Times New Roman"/>
        </w:rPr>
      </w:pPr>
      <w:r w:rsidRPr="00C35DD3">
        <w:rPr>
          <w:rFonts w:ascii="Times New Roman" w:hAnsi="Times New Roman" w:cs="Times New Roman"/>
        </w:rPr>
        <w:t>Tez Jurisi</w:t>
      </w:r>
      <w:r w:rsidRPr="00C35DD3">
        <w:rPr>
          <w:rFonts w:ascii="Times New Roman" w:hAnsi="Times New Roman" w:cs="Times New Roman"/>
        </w:rPr>
        <w:tab/>
        <w:t>:</w:t>
      </w:r>
      <w:r w:rsidRPr="00C35DD3">
        <w:rPr>
          <w:rFonts w:ascii="Times New Roman" w:hAnsi="Times New Roman" w:cs="Times New Roman"/>
        </w:rPr>
        <w:tab/>
      </w:r>
      <w:r w:rsidR="00C35DD3" w:rsidRPr="00C35DD3">
        <w:rPr>
          <w:rFonts w:ascii="Times New Roman" w:hAnsi="Times New Roman" w:cs="Times New Roman"/>
        </w:rPr>
        <w:t xml:space="preserve">Dr. Öğr. Üyesi Tuğba Kaman  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976849" w:rsidRPr="00976849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976849" w:rsidRPr="00C35DD3" w:rsidRDefault="00976849" w:rsidP="009E72B1">
            <w:pPr>
              <w:jc w:val="center"/>
              <w:rPr>
                <w:rFonts w:ascii="Times New Roman" w:hAnsi="Times New Roman" w:cs="Times New Roman"/>
              </w:rPr>
            </w:pPr>
            <w:r w:rsidRPr="00C35DD3"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976849" w:rsidRPr="00C35DD3" w:rsidRDefault="00976849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C35DD3"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976849" w:rsidRPr="00976849" w:rsidRDefault="00976849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C35DD3">
              <w:rPr>
                <w:rFonts w:ascii="Times New Roman" w:hAnsi="Times New Roman" w:cs="Times New Roman"/>
              </w:rPr>
              <w:t>Tez</w:t>
            </w:r>
          </w:p>
        </w:tc>
      </w:tr>
      <w:tr w:rsidR="00976849" w:rsidRPr="00976849" w:rsidTr="009E72B1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vAlign w:val="center"/>
          </w:tcPr>
          <w:p w:rsidR="00976849" w:rsidRPr="00976849" w:rsidRDefault="00C35DD3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-14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center"/>
          </w:tcPr>
          <w:p w:rsidR="00976849" w:rsidRPr="00976849" w:rsidRDefault="00976849" w:rsidP="00976849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O**K**T**</w:t>
            </w:r>
          </w:p>
        </w:tc>
        <w:tc>
          <w:tcPr>
            <w:tcW w:w="2154" w:type="dxa"/>
            <w:tcBorders>
              <w:left w:val="nil"/>
            </w:tcBorders>
            <w:vAlign w:val="center"/>
          </w:tcPr>
          <w:p w:rsidR="00976849" w:rsidRPr="00976849" w:rsidRDefault="00976849" w:rsidP="009E72B1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</w:tbl>
    <w:p w:rsidR="00C20873" w:rsidRDefault="00C20873" w:rsidP="00C2087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0873" w:rsidRDefault="00C20873" w:rsidP="00C2087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0873" w:rsidRDefault="00C20873" w:rsidP="00C20873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C20873" w:rsidRPr="00F40036" w:rsidRDefault="00C20873" w:rsidP="00C2087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C20873" w:rsidRPr="00F40036" w:rsidRDefault="00C20873" w:rsidP="00C20873">
      <w:pPr>
        <w:jc w:val="center"/>
        <w:rPr>
          <w:rFonts w:ascii="Times New Roman" w:hAnsi="Times New Roman" w:cs="Times New Roman"/>
          <w:b/>
        </w:rPr>
      </w:pPr>
    </w:p>
    <w:p w:rsidR="00C20873" w:rsidRPr="007F1CBD" w:rsidRDefault="007F1CBD" w:rsidP="00C20873">
      <w:pPr>
        <w:jc w:val="center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16 Haziran</w:t>
      </w:r>
      <w:r w:rsidR="00C20873" w:rsidRPr="007F1CBD">
        <w:rPr>
          <w:rFonts w:ascii="Times New Roman" w:hAnsi="Times New Roman" w:cs="Times New Roman"/>
          <w:b/>
          <w:color w:val="FF0000"/>
        </w:rPr>
        <w:t xml:space="preserve"> 2021</w:t>
      </w:r>
    </w:p>
    <w:p w:rsidR="00C20873" w:rsidRPr="007F1CBD" w:rsidRDefault="00C20873" w:rsidP="00C20873">
      <w:pPr>
        <w:jc w:val="both"/>
        <w:rPr>
          <w:rFonts w:ascii="Times New Roman" w:hAnsi="Times New Roman" w:cs="Times New Roman"/>
        </w:rPr>
      </w:pPr>
      <w:r w:rsidRPr="007F1CBD">
        <w:rPr>
          <w:rFonts w:ascii="Times New Roman" w:hAnsi="Times New Roman" w:cs="Times New Roman"/>
        </w:rPr>
        <w:t>Danışman</w:t>
      </w:r>
      <w:r w:rsidRPr="007F1CBD">
        <w:rPr>
          <w:rFonts w:ascii="Times New Roman" w:hAnsi="Times New Roman" w:cs="Times New Roman"/>
        </w:rPr>
        <w:tab/>
        <w:t xml:space="preserve">: </w:t>
      </w:r>
      <w:r w:rsidRPr="007F1CBD">
        <w:rPr>
          <w:rFonts w:ascii="Times New Roman" w:hAnsi="Times New Roman" w:cs="Times New Roman"/>
        </w:rPr>
        <w:tab/>
        <w:t>Doç.Dr. Kaan Yılancıoğlu</w:t>
      </w:r>
    </w:p>
    <w:p w:rsidR="00C20873" w:rsidRPr="007F1CBD" w:rsidRDefault="00C20873" w:rsidP="00C20873">
      <w:pPr>
        <w:jc w:val="both"/>
        <w:rPr>
          <w:rFonts w:ascii="Times New Roman" w:hAnsi="Times New Roman" w:cs="Times New Roman"/>
        </w:rPr>
      </w:pPr>
      <w:r w:rsidRPr="007F1CBD">
        <w:rPr>
          <w:rFonts w:ascii="Times New Roman" w:hAnsi="Times New Roman" w:cs="Times New Roman"/>
        </w:rPr>
        <w:t>Tez Jurisi</w:t>
      </w:r>
      <w:r w:rsidRPr="007F1CBD">
        <w:rPr>
          <w:rFonts w:ascii="Times New Roman" w:hAnsi="Times New Roman" w:cs="Times New Roman"/>
        </w:rPr>
        <w:tab/>
        <w:t>:</w:t>
      </w:r>
      <w:r w:rsidRPr="007F1CBD">
        <w:rPr>
          <w:rFonts w:ascii="Times New Roman" w:hAnsi="Times New Roman" w:cs="Times New Roman"/>
        </w:rPr>
        <w:tab/>
      </w:r>
      <w:r w:rsidR="007F1CBD">
        <w:rPr>
          <w:rFonts w:ascii="Times New Roman" w:hAnsi="Times New Roman" w:cs="Times New Roman"/>
        </w:rPr>
        <w:t>Doç. Dr. Pınar Öz</w:t>
      </w:r>
    </w:p>
    <w:p w:rsidR="00C20873" w:rsidRPr="007F1CBD" w:rsidRDefault="00C20873" w:rsidP="00C20873">
      <w:pPr>
        <w:jc w:val="both"/>
        <w:rPr>
          <w:rFonts w:ascii="Times New Roman" w:hAnsi="Times New Roman" w:cs="Times New Roman"/>
        </w:rPr>
      </w:pPr>
      <w:r w:rsidRPr="007F1CBD">
        <w:rPr>
          <w:rFonts w:ascii="Times New Roman" w:hAnsi="Times New Roman" w:cs="Times New Roman"/>
        </w:rPr>
        <w:t>Tez Jurisi</w:t>
      </w:r>
      <w:r w:rsidRPr="007F1CBD">
        <w:rPr>
          <w:rFonts w:ascii="Times New Roman" w:hAnsi="Times New Roman" w:cs="Times New Roman"/>
        </w:rPr>
        <w:tab/>
        <w:t>:</w:t>
      </w:r>
      <w:r w:rsidRPr="007F1CBD">
        <w:rPr>
          <w:rFonts w:ascii="Times New Roman" w:hAnsi="Times New Roman" w:cs="Times New Roman"/>
        </w:rPr>
        <w:tab/>
      </w:r>
      <w:r w:rsidR="007F1CBD">
        <w:rPr>
          <w:rFonts w:ascii="Times New Roman" w:hAnsi="Times New Roman" w:cs="Times New Roman"/>
        </w:rPr>
        <w:t>Dr. Öğr. Üyesi Ahmet Can Timuçin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C20873" w:rsidRPr="00976849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C20873" w:rsidRPr="007F1CBD" w:rsidRDefault="00C20873" w:rsidP="009E72B1">
            <w:pPr>
              <w:jc w:val="center"/>
              <w:rPr>
                <w:rFonts w:ascii="Times New Roman" w:hAnsi="Times New Roman" w:cs="Times New Roman"/>
              </w:rPr>
            </w:pPr>
            <w:r w:rsidRPr="007F1CBD"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C20873" w:rsidRPr="007F1CBD" w:rsidRDefault="00C20873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7F1CBD"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C20873" w:rsidRPr="00976849" w:rsidRDefault="00C20873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7F1CBD">
              <w:rPr>
                <w:rFonts w:ascii="Times New Roman" w:hAnsi="Times New Roman" w:cs="Times New Roman"/>
              </w:rPr>
              <w:t>Tez</w:t>
            </w:r>
          </w:p>
        </w:tc>
      </w:tr>
      <w:tr w:rsidR="00C20873" w:rsidRPr="00976849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center"/>
          </w:tcPr>
          <w:p w:rsidR="00C20873" w:rsidRPr="00976849" w:rsidRDefault="007F1CBD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00:13:10</w:t>
            </w:r>
          </w:p>
        </w:tc>
        <w:tc>
          <w:tcPr>
            <w:tcW w:w="2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20873" w:rsidRPr="00976849" w:rsidRDefault="00C20873" w:rsidP="009E72B1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**A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  <w:vAlign w:val="center"/>
          </w:tcPr>
          <w:p w:rsidR="00C20873" w:rsidRPr="00976849" w:rsidRDefault="00C20873" w:rsidP="009E72B1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</w:tbl>
    <w:p w:rsidR="00C20873" w:rsidRDefault="00C20873" w:rsidP="0041537A">
      <w:pPr>
        <w:jc w:val="both"/>
        <w:rPr>
          <w:rFonts w:ascii="Times New Roman" w:hAnsi="Times New Roman" w:cs="Times New Roman"/>
        </w:rPr>
      </w:pPr>
    </w:p>
    <w:p w:rsidR="00C20873" w:rsidRDefault="00C208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20873" w:rsidRDefault="00C20873" w:rsidP="00C20873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C20873" w:rsidRPr="00F40036" w:rsidRDefault="00C20873" w:rsidP="00C2087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C20873" w:rsidRPr="00F40036" w:rsidRDefault="00C20873" w:rsidP="00C20873">
      <w:pPr>
        <w:jc w:val="center"/>
        <w:rPr>
          <w:rFonts w:ascii="Times New Roman" w:hAnsi="Times New Roman" w:cs="Times New Roman"/>
          <w:b/>
        </w:rPr>
      </w:pPr>
    </w:p>
    <w:p w:rsidR="00C20873" w:rsidRPr="00C35DD3" w:rsidRDefault="00C35DD3" w:rsidP="00C20873">
      <w:pPr>
        <w:jc w:val="center"/>
        <w:rPr>
          <w:rFonts w:ascii="Times New Roman" w:hAnsi="Times New Roman" w:cs="Times New Roman"/>
          <w:b/>
          <w:color w:val="FF0000"/>
        </w:rPr>
      </w:pPr>
      <w:r w:rsidRPr="00C35DD3">
        <w:rPr>
          <w:rFonts w:ascii="Times New Roman" w:hAnsi="Times New Roman" w:cs="Times New Roman"/>
          <w:b/>
          <w:color w:val="FF0000"/>
        </w:rPr>
        <w:t>17 Haziran</w:t>
      </w:r>
      <w:r w:rsidR="00C20873" w:rsidRPr="00C35DD3">
        <w:rPr>
          <w:rFonts w:ascii="Times New Roman" w:hAnsi="Times New Roman" w:cs="Times New Roman"/>
          <w:b/>
          <w:color w:val="FF0000"/>
        </w:rPr>
        <w:t xml:space="preserve"> 2021</w:t>
      </w:r>
    </w:p>
    <w:p w:rsidR="00C20873" w:rsidRPr="00C35DD3" w:rsidRDefault="00C20873" w:rsidP="00C20873">
      <w:pPr>
        <w:jc w:val="both"/>
        <w:rPr>
          <w:rFonts w:ascii="Times New Roman" w:hAnsi="Times New Roman" w:cs="Times New Roman"/>
        </w:rPr>
      </w:pPr>
      <w:r w:rsidRPr="00C35DD3">
        <w:rPr>
          <w:rFonts w:ascii="Times New Roman" w:hAnsi="Times New Roman" w:cs="Times New Roman"/>
        </w:rPr>
        <w:t>Danışman</w:t>
      </w:r>
      <w:r w:rsidRPr="00C35DD3">
        <w:rPr>
          <w:rFonts w:ascii="Times New Roman" w:hAnsi="Times New Roman" w:cs="Times New Roman"/>
        </w:rPr>
        <w:tab/>
        <w:t xml:space="preserve">: </w:t>
      </w:r>
      <w:r w:rsidRPr="00C35DD3">
        <w:rPr>
          <w:rFonts w:ascii="Times New Roman" w:hAnsi="Times New Roman" w:cs="Times New Roman"/>
        </w:rPr>
        <w:tab/>
        <w:t>Dr. Öğr. Üyesi Fadime Canbolat</w:t>
      </w:r>
    </w:p>
    <w:p w:rsidR="00C20873" w:rsidRPr="00C35DD3" w:rsidRDefault="00C20873" w:rsidP="00C20873">
      <w:pPr>
        <w:jc w:val="both"/>
        <w:rPr>
          <w:rFonts w:ascii="Times New Roman" w:hAnsi="Times New Roman" w:cs="Times New Roman"/>
        </w:rPr>
      </w:pPr>
      <w:r w:rsidRPr="00C35DD3">
        <w:rPr>
          <w:rFonts w:ascii="Times New Roman" w:hAnsi="Times New Roman" w:cs="Times New Roman"/>
        </w:rPr>
        <w:t>Tez Jurisi</w:t>
      </w:r>
      <w:r w:rsidRPr="00C35DD3">
        <w:rPr>
          <w:rFonts w:ascii="Times New Roman" w:hAnsi="Times New Roman" w:cs="Times New Roman"/>
        </w:rPr>
        <w:tab/>
        <w:t>:</w:t>
      </w:r>
      <w:r w:rsidRPr="00C35DD3">
        <w:rPr>
          <w:rFonts w:ascii="Times New Roman" w:hAnsi="Times New Roman" w:cs="Times New Roman"/>
        </w:rPr>
        <w:tab/>
        <w:t>Dr. Ögr. Uyesi Cihan Tastan</w:t>
      </w:r>
    </w:p>
    <w:p w:rsidR="00C20873" w:rsidRPr="00C35DD3" w:rsidRDefault="00C20873" w:rsidP="00C20873">
      <w:pPr>
        <w:jc w:val="both"/>
        <w:rPr>
          <w:rFonts w:ascii="Times New Roman" w:hAnsi="Times New Roman" w:cs="Times New Roman"/>
        </w:rPr>
      </w:pPr>
      <w:r w:rsidRPr="00C35DD3">
        <w:rPr>
          <w:rFonts w:ascii="Times New Roman" w:hAnsi="Times New Roman" w:cs="Times New Roman"/>
        </w:rPr>
        <w:t>Tez Jurisi</w:t>
      </w:r>
      <w:r w:rsidRPr="00C35DD3">
        <w:rPr>
          <w:rFonts w:ascii="Times New Roman" w:hAnsi="Times New Roman" w:cs="Times New Roman"/>
        </w:rPr>
        <w:tab/>
        <w:t>:</w:t>
      </w:r>
      <w:r w:rsidRPr="00C35DD3">
        <w:rPr>
          <w:rFonts w:ascii="Times New Roman" w:hAnsi="Times New Roman" w:cs="Times New Roman"/>
        </w:rPr>
        <w:tab/>
        <w:t>Dr. Öğr. Üyesi Vildan Enisoğlu Atalay</w:t>
      </w: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C20873" w:rsidRPr="00976849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C20873" w:rsidRPr="00C35DD3" w:rsidRDefault="00C20873" w:rsidP="009E72B1">
            <w:pPr>
              <w:jc w:val="center"/>
              <w:rPr>
                <w:rFonts w:ascii="Times New Roman" w:hAnsi="Times New Roman" w:cs="Times New Roman"/>
              </w:rPr>
            </w:pPr>
            <w:r w:rsidRPr="00C35DD3"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C20873" w:rsidRPr="00C35DD3" w:rsidRDefault="00C20873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C35DD3"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C20873" w:rsidRPr="00976849" w:rsidRDefault="00C20873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C35DD3">
              <w:rPr>
                <w:rFonts w:ascii="Times New Roman" w:hAnsi="Times New Roman" w:cs="Times New Roman"/>
              </w:rPr>
              <w:t>Tez</w:t>
            </w:r>
          </w:p>
        </w:tc>
      </w:tr>
      <w:tr w:rsidR="00C20873" w:rsidRPr="00976849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center"/>
          </w:tcPr>
          <w:p w:rsidR="00C20873" w:rsidRPr="00976849" w:rsidRDefault="00C35DD3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-14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center"/>
          </w:tcPr>
          <w:p w:rsidR="00C20873" w:rsidRPr="00976849" w:rsidRDefault="00C20873" w:rsidP="009E72B1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S**A**</w:t>
            </w:r>
          </w:p>
        </w:tc>
        <w:tc>
          <w:tcPr>
            <w:tcW w:w="2154" w:type="dxa"/>
            <w:vAlign w:val="center"/>
          </w:tcPr>
          <w:p w:rsidR="00C20873" w:rsidRPr="00976849" w:rsidRDefault="00C20873" w:rsidP="009E72B1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C20873" w:rsidRPr="00976849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center"/>
          </w:tcPr>
          <w:p w:rsidR="00C20873" w:rsidRPr="00976849" w:rsidRDefault="00C35DD3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10-14:20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C20873" w:rsidRDefault="00C20873" w:rsidP="009E72B1">
            <w:pPr>
              <w:jc w:val="center"/>
              <w:cnfStyle w:val="00000000000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İ**S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  <w:vAlign w:val="center"/>
          </w:tcPr>
          <w:p w:rsidR="00C20873" w:rsidRPr="00976849" w:rsidRDefault="00C20873" w:rsidP="009E72B1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</w:tbl>
    <w:p w:rsidR="00C20873" w:rsidRDefault="00C20873" w:rsidP="00C2087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0873" w:rsidRDefault="00C20873" w:rsidP="00C2087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20873" w:rsidRDefault="00C20873" w:rsidP="00C20873">
      <w:pPr>
        <w:jc w:val="center"/>
        <w:rPr>
          <w:rFonts w:ascii="Times New Roman" w:hAnsi="Times New Roman" w:cs="Times New Roman"/>
          <w:b/>
        </w:rPr>
      </w:pPr>
      <w:r w:rsidRPr="00C861F6">
        <w:rPr>
          <w:rFonts w:ascii="Times New Roman" w:hAnsi="Times New Roman" w:cs="Times New Roman"/>
          <w:b/>
          <w:sz w:val="24"/>
          <w:szCs w:val="24"/>
        </w:rPr>
        <w:t xml:space="preserve">Üsküdar </w:t>
      </w:r>
      <w:r>
        <w:rPr>
          <w:rFonts w:ascii="Times New Roman" w:hAnsi="Times New Roman" w:cs="Times New Roman"/>
          <w:b/>
          <w:sz w:val="24"/>
          <w:szCs w:val="24"/>
        </w:rPr>
        <w:t>Üniversitesi Mühendislik ve Doğa Bilimleri Fakültesi Moleküler Biyoloji ve Genetik (Türkçe)</w:t>
      </w:r>
      <w:r>
        <w:rPr>
          <w:rFonts w:ascii="Times New Roman" w:hAnsi="Times New Roman" w:cs="Times New Roman"/>
          <w:b/>
        </w:rPr>
        <w:t xml:space="preserve"> </w:t>
      </w:r>
    </w:p>
    <w:p w:rsidR="00C20873" w:rsidRPr="00F40036" w:rsidRDefault="00C20873" w:rsidP="00C2087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ezuniyet Tezi Sunum Programı </w:t>
      </w:r>
    </w:p>
    <w:p w:rsidR="00C20873" w:rsidRPr="00F40036" w:rsidRDefault="00C20873" w:rsidP="00C20873">
      <w:pPr>
        <w:jc w:val="center"/>
        <w:rPr>
          <w:rFonts w:ascii="Times New Roman" w:hAnsi="Times New Roman" w:cs="Times New Roman"/>
          <w:b/>
        </w:rPr>
      </w:pPr>
    </w:p>
    <w:p w:rsidR="00C20873" w:rsidRPr="000A6448" w:rsidRDefault="000A6448" w:rsidP="00C20873">
      <w:pPr>
        <w:jc w:val="center"/>
        <w:rPr>
          <w:rFonts w:ascii="Times New Roman" w:hAnsi="Times New Roman" w:cs="Times New Roman"/>
          <w:b/>
          <w:color w:val="FF0000"/>
        </w:rPr>
      </w:pPr>
      <w:r w:rsidRPr="000A6448">
        <w:rPr>
          <w:rFonts w:ascii="Times New Roman" w:hAnsi="Times New Roman" w:cs="Times New Roman"/>
          <w:b/>
          <w:color w:val="FF0000"/>
        </w:rPr>
        <w:t>18</w:t>
      </w:r>
      <w:r w:rsidR="00E74C4C" w:rsidRPr="000A6448">
        <w:rPr>
          <w:rFonts w:ascii="Times New Roman" w:hAnsi="Times New Roman" w:cs="Times New Roman"/>
          <w:b/>
          <w:color w:val="FF0000"/>
        </w:rPr>
        <w:t xml:space="preserve"> Haziran </w:t>
      </w:r>
      <w:r w:rsidR="00C20873" w:rsidRPr="000A6448">
        <w:rPr>
          <w:rFonts w:ascii="Times New Roman" w:hAnsi="Times New Roman" w:cs="Times New Roman"/>
          <w:b/>
          <w:color w:val="FF0000"/>
        </w:rPr>
        <w:t>2021</w:t>
      </w:r>
    </w:p>
    <w:p w:rsidR="00C20873" w:rsidRPr="000A6448" w:rsidRDefault="00C20873" w:rsidP="00C20873">
      <w:pPr>
        <w:jc w:val="both"/>
        <w:rPr>
          <w:rFonts w:ascii="Times New Roman" w:hAnsi="Times New Roman" w:cs="Times New Roman"/>
        </w:rPr>
      </w:pPr>
      <w:r w:rsidRPr="000A6448">
        <w:rPr>
          <w:rFonts w:ascii="Times New Roman" w:hAnsi="Times New Roman" w:cs="Times New Roman"/>
        </w:rPr>
        <w:t>Danışman</w:t>
      </w:r>
      <w:r w:rsidRPr="000A6448">
        <w:rPr>
          <w:rFonts w:ascii="Times New Roman" w:hAnsi="Times New Roman" w:cs="Times New Roman"/>
        </w:rPr>
        <w:tab/>
        <w:t xml:space="preserve">: </w:t>
      </w:r>
      <w:r w:rsidRPr="000A6448">
        <w:rPr>
          <w:rFonts w:ascii="Times New Roman" w:hAnsi="Times New Roman" w:cs="Times New Roman"/>
        </w:rPr>
        <w:tab/>
        <w:t>Dr. Öğr. Üyesi Sultan Mehtap Büyüker</w:t>
      </w:r>
    </w:p>
    <w:p w:rsidR="00C20873" w:rsidRPr="000A6448" w:rsidRDefault="00C20873" w:rsidP="00C20873">
      <w:pPr>
        <w:jc w:val="both"/>
        <w:rPr>
          <w:rFonts w:ascii="Times New Roman" w:hAnsi="Times New Roman" w:cs="Times New Roman"/>
        </w:rPr>
      </w:pPr>
      <w:r w:rsidRPr="000A6448">
        <w:rPr>
          <w:rFonts w:ascii="Times New Roman" w:hAnsi="Times New Roman" w:cs="Times New Roman"/>
        </w:rPr>
        <w:t>Tez Jurisi</w:t>
      </w:r>
      <w:r w:rsidRPr="000A6448">
        <w:rPr>
          <w:rFonts w:ascii="Times New Roman" w:hAnsi="Times New Roman" w:cs="Times New Roman"/>
        </w:rPr>
        <w:tab/>
        <w:t>:</w:t>
      </w:r>
      <w:r w:rsidRPr="000A6448">
        <w:rPr>
          <w:rFonts w:ascii="Times New Roman" w:hAnsi="Times New Roman" w:cs="Times New Roman"/>
        </w:rPr>
        <w:tab/>
      </w:r>
      <w:r w:rsidR="000A6448" w:rsidRPr="000A6448">
        <w:rPr>
          <w:rFonts w:ascii="Times New Roman" w:hAnsi="Times New Roman" w:cs="Times New Roman"/>
        </w:rPr>
        <w:t>Dr. Öğr. Üyesi Vildan Enisoğlu Atalay</w:t>
      </w:r>
    </w:p>
    <w:p w:rsidR="000A6448" w:rsidRPr="000A6448" w:rsidRDefault="00C20873" w:rsidP="00C20873">
      <w:pPr>
        <w:jc w:val="both"/>
        <w:rPr>
          <w:rFonts w:ascii="Times New Roman" w:hAnsi="Times New Roman" w:cs="Times New Roman"/>
        </w:rPr>
      </w:pPr>
      <w:r w:rsidRPr="000A6448">
        <w:rPr>
          <w:rFonts w:ascii="Times New Roman" w:hAnsi="Times New Roman" w:cs="Times New Roman"/>
        </w:rPr>
        <w:t>Tez Jurisi</w:t>
      </w:r>
      <w:r w:rsidRPr="000A6448">
        <w:rPr>
          <w:rFonts w:ascii="Times New Roman" w:hAnsi="Times New Roman" w:cs="Times New Roman"/>
        </w:rPr>
        <w:tab/>
        <w:t>:</w:t>
      </w:r>
      <w:r w:rsidRPr="000A6448">
        <w:rPr>
          <w:rFonts w:ascii="Times New Roman" w:hAnsi="Times New Roman" w:cs="Times New Roman"/>
        </w:rPr>
        <w:tab/>
      </w:r>
      <w:r w:rsidR="000A6448" w:rsidRPr="000A6448">
        <w:rPr>
          <w:rFonts w:ascii="Times New Roman" w:hAnsi="Times New Roman" w:cs="Times New Roman"/>
        </w:rPr>
        <w:t>Dr. Öğr. Üyesi A</w:t>
      </w:r>
      <w:r w:rsidR="00E74C4C" w:rsidRPr="000A6448">
        <w:rPr>
          <w:rFonts w:ascii="Times New Roman" w:hAnsi="Times New Roman" w:cs="Times New Roman"/>
        </w:rPr>
        <w:t>hmet</w:t>
      </w:r>
      <w:r w:rsidR="000A6448" w:rsidRPr="000A6448">
        <w:rPr>
          <w:rFonts w:ascii="Times New Roman" w:hAnsi="Times New Roman" w:cs="Times New Roman"/>
        </w:rPr>
        <w:t xml:space="preserve"> Can Timuçin</w:t>
      </w:r>
    </w:p>
    <w:p w:rsidR="000A6448" w:rsidRPr="000A6448" w:rsidRDefault="000A6448" w:rsidP="00C20873">
      <w:pPr>
        <w:jc w:val="both"/>
        <w:rPr>
          <w:rFonts w:ascii="Times New Roman" w:hAnsi="Times New Roman" w:cs="Times New Roman"/>
        </w:rPr>
      </w:pPr>
    </w:p>
    <w:tbl>
      <w:tblPr>
        <w:tblStyle w:val="DzTablo31"/>
        <w:tblW w:w="6577" w:type="dxa"/>
        <w:jc w:val="center"/>
        <w:tblLook w:val="04A0"/>
      </w:tblPr>
      <w:tblGrid>
        <w:gridCol w:w="1812"/>
        <w:gridCol w:w="2611"/>
        <w:gridCol w:w="2154"/>
      </w:tblGrid>
      <w:tr w:rsidR="00C20873" w:rsidRPr="00976849" w:rsidTr="009E72B1">
        <w:trPr>
          <w:cnfStyle w:val="100000000000"/>
          <w:trHeight w:val="397"/>
          <w:jc w:val="center"/>
        </w:trPr>
        <w:tc>
          <w:tcPr>
            <w:cnfStyle w:val="001000000100"/>
            <w:tcW w:w="1812" w:type="dxa"/>
            <w:vAlign w:val="center"/>
          </w:tcPr>
          <w:p w:rsidR="00C20873" w:rsidRPr="000A6448" w:rsidRDefault="00C20873" w:rsidP="009E72B1">
            <w:pPr>
              <w:jc w:val="center"/>
              <w:rPr>
                <w:rFonts w:ascii="Times New Roman" w:hAnsi="Times New Roman" w:cs="Times New Roman"/>
              </w:rPr>
            </w:pPr>
            <w:r w:rsidRPr="000A6448">
              <w:rPr>
                <w:rFonts w:ascii="Times New Roman" w:hAnsi="Times New Roman" w:cs="Times New Roman"/>
              </w:rPr>
              <w:t>zaman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C20873" w:rsidRPr="000A6448" w:rsidRDefault="00C20873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0A6448">
              <w:rPr>
                <w:rFonts w:ascii="Times New Roman" w:hAnsi="Times New Roman" w:cs="Times New Roman"/>
              </w:rPr>
              <w:t>Öğrenci</w:t>
            </w:r>
          </w:p>
        </w:tc>
        <w:tc>
          <w:tcPr>
            <w:tcW w:w="2154" w:type="dxa"/>
            <w:vAlign w:val="center"/>
          </w:tcPr>
          <w:p w:rsidR="00C20873" w:rsidRPr="00976849" w:rsidRDefault="00C20873" w:rsidP="009E72B1">
            <w:pPr>
              <w:jc w:val="center"/>
              <w:cnfStyle w:val="100000000000"/>
              <w:rPr>
                <w:rFonts w:ascii="Times New Roman" w:hAnsi="Times New Roman" w:cs="Times New Roman"/>
              </w:rPr>
            </w:pPr>
            <w:r w:rsidRPr="000A6448">
              <w:rPr>
                <w:rFonts w:ascii="Times New Roman" w:hAnsi="Times New Roman" w:cs="Times New Roman"/>
              </w:rPr>
              <w:t>Tez</w:t>
            </w:r>
          </w:p>
        </w:tc>
      </w:tr>
      <w:tr w:rsidR="00C20873" w:rsidRPr="00976849" w:rsidTr="0089161E">
        <w:trPr>
          <w:cnfStyle w:val="000000100000"/>
          <w:trHeight w:val="397"/>
          <w:jc w:val="center"/>
        </w:trPr>
        <w:tc>
          <w:tcPr>
            <w:cnfStyle w:val="001000000000"/>
            <w:tcW w:w="1812" w:type="dxa"/>
            <w:tcBorders>
              <w:right w:val="none" w:sz="0" w:space="0" w:color="auto"/>
            </w:tcBorders>
            <w:vAlign w:val="center"/>
          </w:tcPr>
          <w:p w:rsidR="00C20873" w:rsidRPr="00976849" w:rsidRDefault="000A6448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00-14:10</w:t>
            </w:r>
          </w:p>
        </w:tc>
        <w:tc>
          <w:tcPr>
            <w:tcW w:w="2611" w:type="dxa"/>
            <w:tcBorders>
              <w:top w:val="single" w:sz="4" w:space="0" w:color="auto"/>
            </w:tcBorders>
            <w:vAlign w:val="center"/>
          </w:tcPr>
          <w:p w:rsidR="00C20873" w:rsidRPr="00976849" w:rsidRDefault="00C20873" w:rsidP="009E72B1">
            <w:pPr>
              <w:jc w:val="center"/>
              <w:cnfStyle w:val="0000001000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S**G**</w:t>
            </w:r>
          </w:p>
        </w:tc>
        <w:tc>
          <w:tcPr>
            <w:tcW w:w="2154" w:type="dxa"/>
            <w:vAlign w:val="center"/>
          </w:tcPr>
          <w:p w:rsidR="00C20873" w:rsidRPr="00976849" w:rsidRDefault="00C20873" w:rsidP="009E72B1">
            <w:pPr>
              <w:jc w:val="center"/>
              <w:cnfStyle w:val="000000100000"/>
              <w:rPr>
                <w:rFonts w:ascii="Times New Roman" w:hAnsi="Times New Roman" w:cs="Times New Roman"/>
              </w:rPr>
            </w:pPr>
          </w:p>
        </w:tc>
      </w:tr>
      <w:tr w:rsidR="00C20873" w:rsidRPr="00976849" w:rsidTr="0089161E">
        <w:trPr>
          <w:trHeight w:val="397"/>
          <w:jc w:val="center"/>
        </w:trPr>
        <w:tc>
          <w:tcPr>
            <w:cnfStyle w:val="001000000000"/>
            <w:tcW w:w="1812" w:type="dxa"/>
            <w:tcBorders>
              <w:bottom w:val="single" w:sz="4" w:space="0" w:color="auto"/>
              <w:right w:val="none" w:sz="0" w:space="0" w:color="auto"/>
            </w:tcBorders>
            <w:vAlign w:val="center"/>
          </w:tcPr>
          <w:p w:rsidR="00C20873" w:rsidRPr="00976849" w:rsidRDefault="000A6448" w:rsidP="009E72B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:10-14:20</w:t>
            </w:r>
          </w:p>
        </w:tc>
        <w:tc>
          <w:tcPr>
            <w:tcW w:w="2611" w:type="dxa"/>
            <w:tcBorders>
              <w:bottom w:val="single" w:sz="4" w:space="0" w:color="auto"/>
            </w:tcBorders>
            <w:vAlign w:val="center"/>
          </w:tcPr>
          <w:p w:rsidR="00C20873" w:rsidRDefault="00C20873" w:rsidP="009E72B1">
            <w:pPr>
              <w:jc w:val="center"/>
              <w:cnfStyle w:val="00000000000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**U**</w:t>
            </w:r>
          </w:p>
        </w:tc>
        <w:tc>
          <w:tcPr>
            <w:tcW w:w="2154" w:type="dxa"/>
            <w:tcBorders>
              <w:bottom w:val="single" w:sz="4" w:space="0" w:color="auto"/>
            </w:tcBorders>
            <w:vAlign w:val="center"/>
          </w:tcPr>
          <w:p w:rsidR="00C20873" w:rsidRPr="00976849" w:rsidRDefault="00C20873" w:rsidP="009E72B1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</w:tr>
    </w:tbl>
    <w:p w:rsidR="00C20873" w:rsidRDefault="00C20873" w:rsidP="00C20873">
      <w:pPr>
        <w:jc w:val="both"/>
        <w:rPr>
          <w:rFonts w:ascii="Times New Roman" w:hAnsi="Times New Roman" w:cs="Times New Roman"/>
        </w:rPr>
      </w:pPr>
    </w:p>
    <w:p w:rsidR="000C7D41" w:rsidRDefault="000C7D41">
      <w:pPr>
        <w:rPr>
          <w:rFonts w:ascii="Times New Roman" w:hAnsi="Times New Roman" w:cs="Times New Roman"/>
          <w:b/>
          <w:sz w:val="24"/>
          <w:szCs w:val="24"/>
        </w:rPr>
      </w:pPr>
    </w:p>
    <w:sectPr w:rsidR="000C7D41" w:rsidSect="004E0F80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6A04" w:rsidRDefault="00BA6A04" w:rsidP="00975D5B">
      <w:pPr>
        <w:spacing w:after="0" w:line="240" w:lineRule="auto"/>
      </w:pPr>
      <w:r>
        <w:separator/>
      </w:r>
    </w:p>
  </w:endnote>
  <w:endnote w:type="continuationSeparator" w:id="0">
    <w:p w:rsidR="00BA6A04" w:rsidRDefault="00BA6A04" w:rsidP="00975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6A04" w:rsidRDefault="00BA6A04" w:rsidP="00975D5B">
      <w:pPr>
        <w:spacing w:after="0" w:line="240" w:lineRule="auto"/>
      </w:pPr>
      <w:r>
        <w:separator/>
      </w:r>
    </w:p>
  </w:footnote>
  <w:footnote w:type="continuationSeparator" w:id="0">
    <w:p w:rsidR="00BA6A04" w:rsidRDefault="00BA6A04" w:rsidP="00975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72B1" w:rsidRDefault="004E0F80" w:rsidP="00975D5B">
    <w:pPr>
      <w:pStyle w:val="Header"/>
      <w:tabs>
        <w:tab w:val="clear" w:pos="4536"/>
      </w:tabs>
    </w:pPr>
    <w:r>
      <w:rPr>
        <w:noProof/>
        <w:lang w:eastAsia="tr-TR"/>
      </w:rPr>
      <w:pict>
        <v:rect id="Dikdörtgen 4" o:spid="_x0000_s4098" style="position:absolute;margin-left:45.1pt;margin-top:5.7pt;width:721.85pt;height:3.6pt;flip:y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" fillcolor="black [3213]" strokecolor="black [1600]" strokeweight="1pt"/>
      </w:pict>
    </w:r>
    <w:r>
      <w:rPr>
        <w:noProof/>
        <w:lang w:eastAsia="tr-TR"/>
      </w:rPr>
      <w:pict>
        <v:rect id="Dikdörtgen 3" o:spid="_x0000_s4097" style="position:absolute;margin-left:-70.35pt;margin-top:6.8pt;width:42.2pt;height:3.55pt;z-index:2516602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" fillcolor="black [3200]" strokecolor="black [1600]" strokeweight="1pt"/>
      </w:pict>
    </w:r>
    <w:r w:rsidR="009E72B1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357505</wp:posOffset>
          </wp:positionH>
          <wp:positionV relativeFrom="paragraph">
            <wp:posOffset>-314960</wp:posOffset>
          </wp:positionV>
          <wp:extent cx="926465" cy="926465"/>
          <wp:effectExtent l="0" t="0" r="6985" b="6985"/>
          <wp:wrapNone/>
          <wp:docPr id="2" name="Resim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6465" cy="9264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E72B1">
      <w:tab/>
    </w:r>
  </w:p>
  <w:p w:rsidR="009E72B1" w:rsidRDefault="009E72B1" w:rsidP="00C861F6">
    <w:pPr>
      <w:pStyle w:val="Header"/>
      <w:jc w:val="right"/>
      <w:rPr>
        <w:rFonts w:ascii="Arial" w:hAnsi="Arial" w:cs="Arial"/>
        <w:sz w:val="12"/>
        <w:szCs w:val="12"/>
      </w:rPr>
    </w:pPr>
    <w:r>
      <w:t xml:space="preserve">                  </w:t>
    </w:r>
    <w:r>
      <w:tab/>
    </w:r>
    <w:r>
      <w:tab/>
    </w:r>
    <w:r w:rsidRPr="00323E61">
      <w:rPr>
        <w:rFonts w:ascii="Arial" w:hAnsi="Arial" w:cs="Arial"/>
        <w:sz w:val="12"/>
        <w:szCs w:val="12"/>
      </w:rPr>
      <w:t xml:space="preserve">  </w:t>
    </w:r>
    <w:r w:rsidRPr="00C861F6">
      <w:rPr>
        <w:rFonts w:ascii="Arial" w:hAnsi="Arial" w:cs="Arial"/>
        <w:sz w:val="12"/>
        <w:szCs w:val="12"/>
      </w:rPr>
      <w:t xml:space="preserve">Üsküdar University </w:t>
    </w:r>
  </w:p>
  <w:p w:rsidR="009E72B1" w:rsidRPr="00323E61" w:rsidRDefault="009E72B1" w:rsidP="00C861F6">
    <w:pPr>
      <w:pStyle w:val="Header"/>
      <w:jc w:val="right"/>
      <w:rPr>
        <w:rFonts w:ascii="Arial" w:hAnsi="Arial" w:cs="Arial"/>
        <w:sz w:val="12"/>
        <w:szCs w:val="12"/>
      </w:rPr>
    </w:pPr>
    <w:r w:rsidRPr="00C861F6">
      <w:rPr>
        <w:rFonts w:ascii="Arial" w:hAnsi="Arial" w:cs="Arial"/>
        <w:sz w:val="12"/>
        <w:szCs w:val="12"/>
      </w:rPr>
      <w:t>Faculty of Engineering and Natural Sciences</w:t>
    </w:r>
  </w:p>
  <w:p w:rsidR="009E72B1" w:rsidRPr="00323E61" w:rsidRDefault="009E72B1" w:rsidP="00975D5B">
    <w:pPr>
      <w:pStyle w:val="Header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ab/>
      <w:t>Altunizade Mah. Haluk Türksoy Sk. No:14</w:t>
    </w:r>
  </w:p>
  <w:p w:rsidR="009E72B1" w:rsidRPr="00323E61" w:rsidRDefault="009E72B1" w:rsidP="00975D5B">
    <w:pPr>
      <w:pStyle w:val="Header"/>
      <w:jc w:val="right"/>
      <w:rPr>
        <w:rFonts w:ascii="Arial" w:hAnsi="Arial" w:cs="Arial"/>
        <w:sz w:val="12"/>
        <w:szCs w:val="12"/>
      </w:rPr>
    </w:pPr>
    <w:r w:rsidRPr="00323E61">
      <w:rPr>
        <w:rFonts w:ascii="Arial" w:hAnsi="Arial" w:cs="Arial"/>
        <w:sz w:val="12"/>
        <w:szCs w:val="12"/>
      </w:rPr>
      <w:t>34662 Üsküdar, Istanbul, TURKEY</w:t>
    </w:r>
  </w:p>
  <w:p w:rsidR="009E72B1" w:rsidRPr="00975D5B" w:rsidRDefault="009E72B1" w:rsidP="00975D5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854BCC"/>
    <w:multiLevelType w:val="hybridMultilevel"/>
    <w:tmpl w:val="8FE2443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E8743E"/>
    <w:multiLevelType w:val="hybridMultilevel"/>
    <w:tmpl w:val="81FADB04"/>
    <w:lvl w:ilvl="0" w:tplc="5734B68A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UwNjc2MzQ1MDY1tTRV0lEKTi0uzszPAykwrgUAKEYkjSwAAAA="/>
  </w:docVars>
  <w:rsids>
    <w:rsidRoot w:val="00975D5B"/>
    <w:rsid w:val="00001105"/>
    <w:rsid w:val="00007F1E"/>
    <w:rsid w:val="00011B9C"/>
    <w:rsid w:val="00011E86"/>
    <w:rsid w:val="000239E2"/>
    <w:rsid w:val="0003395F"/>
    <w:rsid w:val="00047D50"/>
    <w:rsid w:val="000918D1"/>
    <w:rsid w:val="000A6448"/>
    <w:rsid w:val="000C7D41"/>
    <w:rsid w:val="000D7E46"/>
    <w:rsid w:val="00117391"/>
    <w:rsid w:val="00130B9C"/>
    <w:rsid w:val="00132D83"/>
    <w:rsid w:val="001577B9"/>
    <w:rsid w:val="00161C7F"/>
    <w:rsid w:val="001768CA"/>
    <w:rsid w:val="001A1DA8"/>
    <w:rsid w:val="001B289F"/>
    <w:rsid w:val="001C0BD4"/>
    <w:rsid w:val="001D4C90"/>
    <w:rsid w:val="001D74A5"/>
    <w:rsid w:val="00214D33"/>
    <w:rsid w:val="002176B7"/>
    <w:rsid w:val="002367DF"/>
    <w:rsid w:val="00236F94"/>
    <w:rsid w:val="002447E6"/>
    <w:rsid w:val="00244D2C"/>
    <w:rsid w:val="00256ECD"/>
    <w:rsid w:val="00264822"/>
    <w:rsid w:val="00264BBC"/>
    <w:rsid w:val="0027693C"/>
    <w:rsid w:val="0027795C"/>
    <w:rsid w:val="00287C54"/>
    <w:rsid w:val="0029302A"/>
    <w:rsid w:val="002A6090"/>
    <w:rsid w:val="002C392B"/>
    <w:rsid w:val="002C5B88"/>
    <w:rsid w:val="003004B0"/>
    <w:rsid w:val="003203A8"/>
    <w:rsid w:val="003676E9"/>
    <w:rsid w:val="003756C5"/>
    <w:rsid w:val="003A42DE"/>
    <w:rsid w:val="003A783D"/>
    <w:rsid w:val="003B7ADD"/>
    <w:rsid w:val="003C27EF"/>
    <w:rsid w:val="003D31DF"/>
    <w:rsid w:val="003F1E45"/>
    <w:rsid w:val="0041537A"/>
    <w:rsid w:val="00420D1F"/>
    <w:rsid w:val="00422EA6"/>
    <w:rsid w:val="004269AE"/>
    <w:rsid w:val="00427DBE"/>
    <w:rsid w:val="0043659B"/>
    <w:rsid w:val="00475B57"/>
    <w:rsid w:val="00494013"/>
    <w:rsid w:val="004D3881"/>
    <w:rsid w:val="004D668A"/>
    <w:rsid w:val="004E0F80"/>
    <w:rsid w:val="004F43CE"/>
    <w:rsid w:val="00516693"/>
    <w:rsid w:val="0053261B"/>
    <w:rsid w:val="0053443F"/>
    <w:rsid w:val="005563B9"/>
    <w:rsid w:val="005740E2"/>
    <w:rsid w:val="005B0FBB"/>
    <w:rsid w:val="005C1C81"/>
    <w:rsid w:val="005C6837"/>
    <w:rsid w:val="005E1DA0"/>
    <w:rsid w:val="00637C19"/>
    <w:rsid w:val="00644968"/>
    <w:rsid w:val="00644E96"/>
    <w:rsid w:val="00652C30"/>
    <w:rsid w:val="006B7E33"/>
    <w:rsid w:val="006F14B0"/>
    <w:rsid w:val="006F64FE"/>
    <w:rsid w:val="007004F1"/>
    <w:rsid w:val="007117F6"/>
    <w:rsid w:val="007303F5"/>
    <w:rsid w:val="007310D4"/>
    <w:rsid w:val="00736123"/>
    <w:rsid w:val="00744C5C"/>
    <w:rsid w:val="00745DBA"/>
    <w:rsid w:val="00754B08"/>
    <w:rsid w:val="00766A00"/>
    <w:rsid w:val="00777011"/>
    <w:rsid w:val="00791B53"/>
    <w:rsid w:val="00795950"/>
    <w:rsid w:val="007B2830"/>
    <w:rsid w:val="007B6B35"/>
    <w:rsid w:val="007D2643"/>
    <w:rsid w:val="007F1CBD"/>
    <w:rsid w:val="0081790B"/>
    <w:rsid w:val="00824764"/>
    <w:rsid w:val="00833C85"/>
    <w:rsid w:val="00865935"/>
    <w:rsid w:val="00875BF8"/>
    <w:rsid w:val="00884FBE"/>
    <w:rsid w:val="0089161E"/>
    <w:rsid w:val="008946F0"/>
    <w:rsid w:val="00896789"/>
    <w:rsid w:val="008A3EF5"/>
    <w:rsid w:val="008A4FDA"/>
    <w:rsid w:val="008A7374"/>
    <w:rsid w:val="008D3A18"/>
    <w:rsid w:val="008E2E27"/>
    <w:rsid w:val="008F5563"/>
    <w:rsid w:val="008F6207"/>
    <w:rsid w:val="009007EC"/>
    <w:rsid w:val="00904C16"/>
    <w:rsid w:val="00921FC6"/>
    <w:rsid w:val="00922D62"/>
    <w:rsid w:val="00935C46"/>
    <w:rsid w:val="00962F35"/>
    <w:rsid w:val="009644A5"/>
    <w:rsid w:val="00975D5B"/>
    <w:rsid w:val="00976849"/>
    <w:rsid w:val="009806A1"/>
    <w:rsid w:val="009A59E9"/>
    <w:rsid w:val="009A754A"/>
    <w:rsid w:val="009B0934"/>
    <w:rsid w:val="009C13BB"/>
    <w:rsid w:val="009D3035"/>
    <w:rsid w:val="009E72B1"/>
    <w:rsid w:val="00A0635B"/>
    <w:rsid w:val="00A10C3E"/>
    <w:rsid w:val="00A1509C"/>
    <w:rsid w:val="00A15ADF"/>
    <w:rsid w:val="00A360C0"/>
    <w:rsid w:val="00A40781"/>
    <w:rsid w:val="00A52B02"/>
    <w:rsid w:val="00A57554"/>
    <w:rsid w:val="00A70592"/>
    <w:rsid w:val="00A8379B"/>
    <w:rsid w:val="00AA3DC8"/>
    <w:rsid w:val="00AC7808"/>
    <w:rsid w:val="00AE3096"/>
    <w:rsid w:val="00B31DD3"/>
    <w:rsid w:val="00B40112"/>
    <w:rsid w:val="00B414F6"/>
    <w:rsid w:val="00B538FE"/>
    <w:rsid w:val="00B53CFC"/>
    <w:rsid w:val="00B659D3"/>
    <w:rsid w:val="00B76E15"/>
    <w:rsid w:val="00B82A69"/>
    <w:rsid w:val="00B8338A"/>
    <w:rsid w:val="00B91E43"/>
    <w:rsid w:val="00BA509B"/>
    <w:rsid w:val="00BA6A04"/>
    <w:rsid w:val="00BB222F"/>
    <w:rsid w:val="00BB25CF"/>
    <w:rsid w:val="00BB309A"/>
    <w:rsid w:val="00BC7473"/>
    <w:rsid w:val="00BE084C"/>
    <w:rsid w:val="00BE7799"/>
    <w:rsid w:val="00BF0BFA"/>
    <w:rsid w:val="00C05E4B"/>
    <w:rsid w:val="00C20873"/>
    <w:rsid w:val="00C26F04"/>
    <w:rsid w:val="00C35DD3"/>
    <w:rsid w:val="00C41D30"/>
    <w:rsid w:val="00C51164"/>
    <w:rsid w:val="00C861F6"/>
    <w:rsid w:val="00CD7FF2"/>
    <w:rsid w:val="00CF3BBA"/>
    <w:rsid w:val="00D27126"/>
    <w:rsid w:val="00D31F02"/>
    <w:rsid w:val="00D4020F"/>
    <w:rsid w:val="00D732B0"/>
    <w:rsid w:val="00D80BB8"/>
    <w:rsid w:val="00D960FF"/>
    <w:rsid w:val="00DF1AAE"/>
    <w:rsid w:val="00DF6062"/>
    <w:rsid w:val="00E07068"/>
    <w:rsid w:val="00E45C03"/>
    <w:rsid w:val="00E475D0"/>
    <w:rsid w:val="00E50ED3"/>
    <w:rsid w:val="00E534F1"/>
    <w:rsid w:val="00E53D35"/>
    <w:rsid w:val="00E54BE1"/>
    <w:rsid w:val="00E71BE6"/>
    <w:rsid w:val="00E74C4C"/>
    <w:rsid w:val="00E8601B"/>
    <w:rsid w:val="00E860CB"/>
    <w:rsid w:val="00E96F26"/>
    <w:rsid w:val="00EC1541"/>
    <w:rsid w:val="00EC2377"/>
    <w:rsid w:val="00EC74CB"/>
    <w:rsid w:val="00ED36F9"/>
    <w:rsid w:val="00EF2A78"/>
    <w:rsid w:val="00EF6198"/>
    <w:rsid w:val="00F251BF"/>
    <w:rsid w:val="00F40036"/>
    <w:rsid w:val="00F46319"/>
    <w:rsid w:val="00F505E4"/>
    <w:rsid w:val="00F75449"/>
    <w:rsid w:val="00F959E5"/>
    <w:rsid w:val="00FA05AF"/>
    <w:rsid w:val="00FE20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0F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D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D5B"/>
  </w:style>
  <w:style w:type="paragraph" w:styleId="Footer">
    <w:name w:val="footer"/>
    <w:basedOn w:val="Normal"/>
    <w:link w:val="FooterChar"/>
    <w:uiPriority w:val="99"/>
    <w:unhideWhenUsed/>
    <w:rsid w:val="00975D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D5B"/>
  </w:style>
  <w:style w:type="paragraph" w:styleId="ListParagraph">
    <w:name w:val="List Paragraph"/>
    <w:basedOn w:val="Normal"/>
    <w:uiPriority w:val="34"/>
    <w:qFormat/>
    <w:rsid w:val="00975D5B"/>
    <w:pPr>
      <w:ind w:left="720"/>
      <w:contextualSpacing/>
    </w:pPr>
  </w:style>
  <w:style w:type="table" w:styleId="TableGrid">
    <w:name w:val="Table Grid"/>
    <w:basedOn w:val="TableNormal"/>
    <w:uiPriority w:val="59"/>
    <w:rsid w:val="00975D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DzTablo31">
    <w:name w:val="Düz Tablo 31"/>
    <w:basedOn w:val="TableNormal"/>
    <w:uiPriority w:val="43"/>
    <w:rsid w:val="00975D5B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6F14B0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0A364C-64B5-4F4C-888F-C3C7C374D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759</Words>
  <Characters>432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a</dc:creator>
  <cp:lastModifiedBy>seda</cp:lastModifiedBy>
  <cp:revision>17</cp:revision>
  <dcterms:created xsi:type="dcterms:W3CDTF">2021-05-25T12:39:00Z</dcterms:created>
  <dcterms:modified xsi:type="dcterms:W3CDTF">2021-06-03T10:42:00Z</dcterms:modified>
</cp:coreProperties>
</file>